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6C1635" w14:textId="77777777" w:rsidR="002359EF" w:rsidRDefault="002359EF" w:rsidP="003535AA">
      <w:pPr>
        <w:tabs>
          <w:tab w:val="left" w:pos="2552"/>
        </w:tabs>
      </w:pPr>
      <w:bookmarkStart w:id="0" w:name="_GoBack"/>
      <w:bookmarkEnd w:id="0"/>
    </w:p>
    <w:p w14:paraId="2E5E25A7" w14:textId="77777777" w:rsidR="002359EF" w:rsidRDefault="002359EF" w:rsidP="003535AA">
      <w:pPr>
        <w:tabs>
          <w:tab w:val="left" w:pos="2552"/>
        </w:tabs>
      </w:pPr>
    </w:p>
    <w:p w14:paraId="3F660787" w14:textId="4C9C971E" w:rsidR="007F7907" w:rsidRDefault="003535AA" w:rsidP="003535AA">
      <w:pPr>
        <w:tabs>
          <w:tab w:val="left" w:pos="2552"/>
        </w:tabs>
      </w:pPr>
      <w:r w:rsidRPr="00A147B3">
        <w:rPr>
          <w:b/>
          <w:bCs/>
        </w:rPr>
        <w:t>NAME:</w:t>
      </w:r>
      <w:r>
        <w:tab/>
        <w:t>&lt;Enter here&gt;</w:t>
      </w:r>
    </w:p>
    <w:p w14:paraId="0410DAAC" w14:textId="5FF65E34" w:rsidR="003535AA" w:rsidRDefault="003535AA" w:rsidP="003535AA">
      <w:pPr>
        <w:tabs>
          <w:tab w:val="left" w:pos="2552"/>
        </w:tabs>
      </w:pPr>
      <w:r w:rsidRPr="003363A6">
        <w:rPr>
          <w:b/>
          <w:bCs/>
        </w:rPr>
        <w:t>Student ID</w:t>
      </w:r>
      <w:r w:rsidR="003363A6" w:rsidRPr="003363A6">
        <w:rPr>
          <w:b/>
          <w:bCs/>
        </w:rPr>
        <w:t>:</w:t>
      </w:r>
      <w:r>
        <w:tab/>
        <w:t>&lt;Enter here&gt;</w:t>
      </w:r>
    </w:p>
    <w:p w14:paraId="37869030" w14:textId="216FBD69" w:rsidR="003535AA" w:rsidRDefault="003535AA" w:rsidP="003535AA">
      <w:pPr>
        <w:tabs>
          <w:tab w:val="left" w:pos="2552"/>
        </w:tabs>
      </w:pPr>
      <w:r w:rsidRPr="003363A6">
        <w:rPr>
          <w:b/>
          <w:bCs/>
        </w:rPr>
        <w:t>Date of submission:</w:t>
      </w:r>
      <w:r>
        <w:tab/>
        <w:t>&lt;Enter here&gt;</w:t>
      </w:r>
    </w:p>
    <w:p w14:paraId="56C226A1" w14:textId="6CD743A5" w:rsidR="003535AA" w:rsidRDefault="003535AA" w:rsidP="003535AA">
      <w:pPr>
        <w:tabs>
          <w:tab w:val="left" w:pos="2552"/>
        </w:tabs>
      </w:pPr>
    </w:p>
    <w:p w14:paraId="194AF1D4" w14:textId="5DA1C9ED" w:rsidR="00EF2D27" w:rsidRDefault="00EF2D27">
      <w:r>
        <w:br w:type="page"/>
      </w:r>
    </w:p>
    <w:p w14:paraId="22CC7D8A" w14:textId="6A451339" w:rsidR="002359EF" w:rsidRDefault="00EF2D27" w:rsidP="003535AA">
      <w:pPr>
        <w:tabs>
          <w:tab w:val="left" w:pos="2552"/>
        </w:tabs>
      </w:pPr>
      <w:r>
        <w:lastRenderedPageBreak/>
        <w:t>Table of Contents</w:t>
      </w:r>
    </w:p>
    <w:p w14:paraId="3E60B0F7" w14:textId="62FE0A6F" w:rsidR="008C32E3" w:rsidRDefault="00EF2D27">
      <w:pPr>
        <w:pStyle w:val="TOC1"/>
        <w:tabs>
          <w:tab w:val="left" w:pos="440"/>
          <w:tab w:val="right" w:pos="10456"/>
        </w:tabs>
        <w:rPr>
          <w:rFonts w:eastAsiaTheme="minorEastAsia"/>
          <w:noProof/>
          <w:lang w:eastAsia="en-AU"/>
        </w:rPr>
      </w:pPr>
      <w:r>
        <w:fldChar w:fldCharType="begin"/>
      </w:r>
      <w:r>
        <w:instrText xml:space="preserve"> TOC  \* MERGEFORMAT </w:instrText>
      </w:r>
      <w:r>
        <w:fldChar w:fldCharType="separate"/>
      </w:r>
      <w:r w:rsidR="008C32E3" w:rsidRPr="00BA59B7">
        <w:rPr>
          <w:b/>
          <w:bCs/>
          <w:noProof/>
        </w:rPr>
        <w:t>1.</w:t>
      </w:r>
      <w:r w:rsidR="008C32E3">
        <w:rPr>
          <w:rFonts w:eastAsiaTheme="minorEastAsia"/>
          <w:noProof/>
          <w:lang w:eastAsia="en-AU"/>
        </w:rPr>
        <w:tab/>
      </w:r>
      <w:r w:rsidR="008C32E3" w:rsidRPr="00BA59B7">
        <w:rPr>
          <w:b/>
          <w:bCs/>
          <w:noProof/>
        </w:rPr>
        <w:t>Unit Overview</w:t>
      </w:r>
      <w:r w:rsidR="008C32E3">
        <w:rPr>
          <w:noProof/>
        </w:rPr>
        <w:tab/>
      </w:r>
      <w:r w:rsidR="008C32E3">
        <w:rPr>
          <w:noProof/>
        </w:rPr>
        <w:fldChar w:fldCharType="begin"/>
      </w:r>
      <w:r w:rsidR="008C32E3">
        <w:rPr>
          <w:noProof/>
        </w:rPr>
        <w:instrText xml:space="preserve"> PAGEREF _Toc126006257 \h </w:instrText>
      </w:r>
      <w:r w:rsidR="008C32E3">
        <w:rPr>
          <w:noProof/>
        </w:rPr>
      </w:r>
      <w:r w:rsidR="008C32E3">
        <w:rPr>
          <w:noProof/>
        </w:rPr>
        <w:fldChar w:fldCharType="separate"/>
      </w:r>
      <w:r w:rsidR="008C32E3">
        <w:rPr>
          <w:noProof/>
        </w:rPr>
        <w:t>4</w:t>
      </w:r>
      <w:r w:rsidR="008C32E3">
        <w:rPr>
          <w:noProof/>
        </w:rPr>
        <w:fldChar w:fldCharType="end"/>
      </w:r>
    </w:p>
    <w:p w14:paraId="1E71D13E" w14:textId="7E45C96B" w:rsidR="008C32E3" w:rsidRDefault="008C32E3">
      <w:pPr>
        <w:pStyle w:val="TOC2"/>
        <w:tabs>
          <w:tab w:val="left" w:pos="880"/>
          <w:tab w:val="right" w:pos="10456"/>
        </w:tabs>
        <w:rPr>
          <w:rFonts w:eastAsiaTheme="minorEastAsia"/>
          <w:noProof/>
          <w:lang w:eastAsia="en-AU"/>
        </w:rPr>
      </w:pPr>
      <w:r>
        <w:rPr>
          <w:noProof/>
        </w:rPr>
        <w:t>1.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58 \h </w:instrText>
      </w:r>
      <w:r>
        <w:rPr>
          <w:noProof/>
        </w:rPr>
      </w:r>
      <w:r>
        <w:rPr>
          <w:noProof/>
        </w:rPr>
        <w:fldChar w:fldCharType="separate"/>
      </w:r>
      <w:r>
        <w:rPr>
          <w:noProof/>
        </w:rPr>
        <w:t>4</w:t>
      </w:r>
      <w:r>
        <w:rPr>
          <w:noProof/>
        </w:rPr>
        <w:fldChar w:fldCharType="end"/>
      </w:r>
    </w:p>
    <w:p w14:paraId="0F750561" w14:textId="7A2DAD8F" w:rsidR="008C32E3" w:rsidRDefault="008C32E3">
      <w:pPr>
        <w:pStyle w:val="TOC2"/>
        <w:tabs>
          <w:tab w:val="left" w:pos="880"/>
          <w:tab w:val="right" w:pos="10456"/>
        </w:tabs>
        <w:rPr>
          <w:rFonts w:eastAsiaTheme="minorEastAsia"/>
          <w:noProof/>
          <w:lang w:eastAsia="en-AU"/>
        </w:rPr>
      </w:pPr>
      <w:r>
        <w:rPr>
          <w:noProof/>
        </w:rPr>
        <w:t>1.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59 \h </w:instrText>
      </w:r>
      <w:r>
        <w:rPr>
          <w:noProof/>
        </w:rPr>
      </w:r>
      <w:r>
        <w:rPr>
          <w:noProof/>
        </w:rPr>
        <w:fldChar w:fldCharType="separate"/>
      </w:r>
      <w:r>
        <w:rPr>
          <w:noProof/>
        </w:rPr>
        <w:t>4</w:t>
      </w:r>
      <w:r>
        <w:rPr>
          <w:noProof/>
        </w:rPr>
        <w:fldChar w:fldCharType="end"/>
      </w:r>
    </w:p>
    <w:p w14:paraId="175C0327" w14:textId="754A7024" w:rsidR="008C32E3" w:rsidRDefault="008C32E3">
      <w:pPr>
        <w:pStyle w:val="TOC2"/>
        <w:tabs>
          <w:tab w:val="left" w:pos="880"/>
          <w:tab w:val="right" w:pos="10456"/>
        </w:tabs>
        <w:rPr>
          <w:rFonts w:eastAsiaTheme="minorEastAsia"/>
          <w:noProof/>
          <w:lang w:eastAsia="en-AU"/>
        </w:rPr>
      </w:pPr>
      <w:r>
        <w:rPr>
          <w:noProof/>
        </w:rPr>
        <w:t>1.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60 \h </w:instrText>
      </w:r>
      <w:r>
        <w:rPr>
          <w:noProof/>
        </w:rPr>
      </w:r>
      <w:r>
        <w:rPr>
          <w:noProof/>
        </w:rPr>
        <w:fldChar w:fldCharType="separate"/>
      </w:r>
      <w:r>
        <w:rPr>
          <w:noProof/>
        </w:rPr>
        <w:t>4</w:t>
      </w:r>
      <w:r>
        <w:rPr>
          <w:noProof/>
        </w:rPr>
        <w:fldChar w:fldCharType="end"/>
      </w:r>
    </w:p>
    <w:p w14:paraId="3FF1A963" w14:textId="7487FB26" w:rsidR="008C32E3" w:rsidRDefault="008C32E3">
      <w:pPr>
        <w:pStyle w:val="TOC1"/>
        <w:tabs>
          <w:tab w:val="left" w:pos="440"/>
          <w:tab w:val="right" w:pos="10456"/>
        </w:tabs>
        <w:rPr>
          <w:rFonts w:eastAsiaTheme="minorEastAsia"/>
          <w:noProof/>
          <w:lang w:eastAsia="en-AU"/>
        </w:rPr>
      </w:pPr>
      <w:r w:rsidRPr="00BA59B7">
        <w:rPr>
          <w:b/>
          <w:bCs/>
          <w:noProof/>
        </w:rPr>
        <w:t>2.</w:t>
      </w:r>
      <w:r>
        <w:rPr>
          <w:rFonts w:eastAsiaTheme="minorEastAsia"/>
          <w:noProof/>
          <w:lang w:eastAsia="en-AU"/>
        </w:rPr>
        <w:tab/>
      </w:r>
      <w:r w:rsidRPr="00BA59B7">
        <w:rPr>
          <w:b/>
          <w:bCs/>
          <w:noProof/>
        </w:rPr>
        <w:t>Ethics 101</w:t>
      </w:r>
      <w:r>
        <w:rPr>
          <w:noProof/>
        </w:rPr>
        <w:tab/>
      </w:r>
      <w:r>
        <w:rPr>
          <w:noProof/>
        </w:rPr>
        <w:fldChar w:fldCharType="begin"/>
      </w:r>
      <w:r>
        <w:rPr>
          <w:noProof/>
        </w:rPr>
        <w:instrText xml:space="preserve"> PAGEREF _Toc126006261 \h </w:instrText>
      </w:r>
      <w:r>
        <w:rPr>
          <w:noProof/>
        </w:rPr>
      </w:r>
      <w:r>
        <w:rPr>
          <w:noProof/>
        </w:rPr>
        <w:fldChar w:fldCharType="separate"/>
      </w:r>
      <w:r>
        <w:rPr>
          <w:noProof/>
        </w:rPr>
        <w:t>5</w:t>
      </w:r>
      <w:r>
        <w:rPr>
          <w:noProof/>
        </w:rPr>
        <w:fldChar w:fldCharType="end"/>
      </w:r>
    </w:p>
    <w:p w14:paraId="34FC19FA" w14:textId="716B28A5" w:rsidR="008C32E3" w:rsidRDefault="008C32E3">
      <w:pPr>
        <w:pStyle w:val="TOC2"/>
        <w:tabs>
          <w:tab w:val="left" w:pos="880"/>
          <w:tab w:val="right" w:pos="10456"/>
        </w:tabs>
        <w:rPr>
          <w:rFonts w:eastAsiaTheme="minorEastAsia"/>
          <w:noProof/>
          <w:lang w:eastAsia="en-AU"/>
        </w:rPr>
      </w:pPr>
      <w:r>
        <w:rPr>
          <w:noProof/>
        </w:rPr>
        <w:t>2.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62 \h </w:instrText>
      </w:r>
      <w:r>
        <w:rPr>
          <w:noProof/>
        </w:rPr>
      </w:r>
      <w:r>
        <w:rPr>
          <w:noProof/>
        </w:rPr>
        <w:fldChar w:fldCharType="separate"/>
      </w:r>
      <w:r>
        <w:rPr>
          <w:noProof/>
        </w:rPr>
        <w:t>5</w:t>
      </w:r>
      <w:r>
        <w:rPr>
          <w:noProof/>
        </w:rPr>
        <w:fldChar w:fldCharType="end"/>
      </w:r>
    </w:p>
    <w:p w14:paraId="467D4B96" w14:textId="3EBE1C7C" w:rsidR="008C32E3" w:rsidRDefault="008C32E3">
      <w:pPr>
        <w:pStyle w:val="TOC2"/>
        <w:tabs>
          <w:tab w:val="left" w:pos="880"/>
          <w:tab w:val="right" w:pos="10456"/>
        </w:tabs>
        <w:rPr>
          <w:rFonts w:eastAsiaTheme="minorEastAsia"/>
          <w:noProof/>
          <w:lang w:eastAsia="en-AU"/>
        </w:rPr>
      </w:pPr>
      <w:r>
        <w:rPr>
          <w:noProof/>
        </w:rPr>
        <w:t>2.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63 \h </w:instrText>
      </w:r>
      <w:r>
        <w:rPr>
          <w:noProof/>
        </w:rPr>
      </w:r>
      <w:r>
        <w:rPr>
          <w:noProof/>
        </w:rPr>
        <w:fldChar w:fldCharType="separate"/>
      </w:r>
      <w:r>
        <w:rPr>
          <w:noProof/>
        </w:rPr>
        <w:t>5</w:t>
      </w:r>
      <w:r>
        <w:rPr>
          <w:noProof/>
        </w:rPr>
        <w:fldChar w:fldCharType="end"/>
      </w:r>
    </w:p>
    <w:p w14:paraId="4FC98312" w14:textId="0F161185" w:rsidR="008C32E3" w:rsidRDefault="008C32E3">
      <w:pPr>
        <w:pStyle w:val="TOC2"/>
        <w:tabs>
          <w:tab w:val="left" w:pos="880"/>
          <w:tab w:val="right" w:pos="10456"/>
        </w:tabs>
        <w:rPr>
          <w:rFonts w:eastAsiaTheme="minorEastAsia"/>
          <w:noProof/>
          <w:lang w:eastAsia="en-AU"/>
        </w:rPr>
      </w:pPr>
      <w:r>
        <w:rPr>
          <w:noProof/>
        </w:rPr>
        <w:t>2.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64 \h </w:instrText>
      </w:r>
      <w:r>
        <w:rPr>
          <w:noProof/>
        </w:rPr>
      </w:r>
      <w:r>
        <w:rPr>
          <w:noProof/>
        </w:rPr>
        <w:fldChar w:fldCharType="separate"/>
      </w:r>
      <w:r>
        <w:rPr>
          <w:noProof/>
        </w:rPr>
        <w:t>5</w:t>
      </w:r>
      <w:r>
        <w:rPr>
          <w:noProof/>
        </w:rPr>
        <w:fldChar w:fldCharType="end"/>
      </w:r>
    </w:p>
    <w:p w14:paraId="00B6319E" w14:textId="47677B40" w:rsidR="008C32E3" w:rsidRDefault="008C32E3">
      <w:pPr>
        <w:pStyle w:val="TOC1"/>
        <w:tabs>
          <w:tab w:val="left" w:pos="440"/>
          <w:tab w:val="right" w:pos="10456"/>
        </w:tabs>
        <w:rPr>
          <w:rFonts w:eastAsiaTheme="minorEastAsia"/>
          <w:noProof/>
          <w:lang w:eastAsia="en-AU"/>
        </w:rPr>
      </w:pPr>
      <w:r w:rsidRPr="00BA59B7">
        <w:rPr>
          <w:b/>
          <w:bCs/>
          <w:noProof/>
        </w:rPr>
        <w:t>3.</w:t>
      </w:r>
      <w:r>
        <w:rPr>
          <w:rFonts w:eastAsiaTheme="minorEastAsia"/>
          <w:noProof/>
          <w:lang w:eastAsia="en-AU"/>
        </w:rPr>
        <w:tab/>
      </w:r>
      <w:r w:rsidRPr="00BA59B7">
        <w:rPr>
          <w:b/>
          <w:bCs/>
          <w:noProof/>
        </w:rPr>
        <w:t>Ethical Dilemma</w:t>
      </w:r>
      <w:r>
        <w:rPr>
          <w:noProof/>
        </w:rPr>
        <w:tab/>
      </w:r>
      <w:r>
        <w:rPr>
          <w:noProof/>
        </w:rPr>
        <w:fldChar w:fldCharType="begin"/>
      </w:r>
      <w:r>
        <w:rPr>
          <w:noProof/>
        </w:rPr>
        <w:instrText xml:space="preserve"> PAGEREF _Toc126006265 \h </w:instrText>
      </w:r>
      <w:r>
        <w:rPr>
          <w:noProof/>
        </w:rPr>
      </w:r>
      <w:r>
        <w:rPr>
          <w:noProof/>
        </w:rPr>
        <w:fldChar w:fldCharType="separate"/>
      </w:r>
      <w:r>
        <w:rPr>
          <w:noProof/>
        </w:rPr>
        <w:t>6</w:t>
      </w:r>
      <w:r>
        <w:rPr>
          <w:noProof/>
        </w:rPr>
        <w:fldChar w:fldCharType="end"/>
      </w:r>
    </w:p>
    <w:p w14:paraId="689A3956" w14:textId="716E4ED0" w:rsidR="008C32E3" w:rsidRDefault="008C32E3">
      <w:pPr>
        <w:pStyle w:val="TOC2"/>
        <w:tabs>
          <w:tab w:val="left" w:pos="880"/>
          <w:tab w:val="right" w:pos="10456"/>
        </w:tabs>
        <w:rPr>
          <w:rFonts w:eastAsiaTheme="minorEastAsia"/>
          <w:noProof/>
          <w:lang w:eastAsia="en-AU"/>
        </w:rPr>
      </w:pPr>
      <w:r>
        <w:rPr>
          <w:noProof/>
        </w:rPr>
        <w:t>3.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66 \h </w:instrText>
      </w:r>
      <w:r>
        <w:rPr>
          <w:noProof/>
        </w:rPr>
      </w:r>
      <w:r>
        <w:rPr>
          <w:noProof/>
        </w:rPr>
        <w:fldChar w:fldCharType="separate"/>
      </w:r>
      <w:r>
        <w:rPr>
          <w:noProof/>
        </w:rPr>
        <w:t>6</w:t>
      </w:r>
      <w:r>
        <w:rPr>
          <w:noProof/>
        </w:rPr>
        <w:fldChar w:fldCharType="end"/>
      </w:r>
    </w:p>
    <w:p w14:paraId="7F968842" w14:textId="37ED5F19" w:rsidR="008C32E3" w:rsidRDefault="008C32E3">
      <w:pPr>
        <w:pStyle w:val="TOC2"/>
        <w:tabs>
          <w:tab w:val="left" w:pos="880"/>
          <w:tab w:val="right" w:pos="10456"/>
        </w:tabs>
        <w:rPr>
          <w:rFonts w:eastAsiaTheme="minorEastAsia"/>
          <w:noProof/>
          <w:lang w:eastAsia="en-AU"/>
        </w:rPr>
      </w:pPr>
      <w:r>
        <w:rPr>
          <w:noProof/>
        </w:rPr>
        <w:t>3.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67 \h </w:instrText>
      </w:r>
      <w:r>
        <w:rPr>
          <w:noProof/>
        </w:rPr>
      </w:r>
      <w:r>
        <w:rPr>
          <w:noProof/>
        </w:rPr>
        <w:fldChar w:fldCharType="separate"/>
      </w:r>
      <w:r>
        <w:rPr>
          <w:noProof/>
        </w:rPr>
        <w:t>6</w:t>
      </w:r>
      <w:r>
        <w:rPr>
          <w:noProof/>
        </w:rPr>
        <w:fldChar w:fldCharType="end"/>
      </w:r>
    </w:p>
    <w:p w14:paraId="4CF6467C" w14:textId="721FF8BF" w:rsidR="008C32E3" w:rsidRDefault="008C32E3">
      <w:pPr>
        <w:pStyle w:val="TOC2"/>
        <w:tabs>
          <w:tab w:val="left" w:pos="880"/>
          <w:tab w:val="right" w:pos="10456"/>
        </w:tabs>
        <w:rPr>
          <w:rFonts w:eastAsiaTheme="minorEastAsia"/>
          <w:noProof/>
          <w:lang w:eastAsia="en-AU"/>
        </w:rPr>
      </w:pPr>
      <w:r>
        <w:rPr>
          <w:noProof/>
        </w:rPr>
        <w:t>3.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68 \h </w:instrText>
      </w:r>
      <w:r>
        <w:rPr>
          <w:noProof/>
        </w:rPr>
      </w:r>
      <w:r>
        <w:rPr>
          <w:noProof/>
        </w:rPr>
        <w:fldChar w:fldCharType="separate"/>
      </w:r>
      <w:r>
        <w:rPr>
          <w:noProof/>
        </w:rPr>
        <w:t>6</w:t>
      </w:r>
      <w:r>
        <w:rPr>
          <w:noProof/>
        </w:rPr>
        <w:fldChar w:fldCharType="end"/>
      </w:r>
    </w:p>
    <w:p w14:paraId="1EFADC4A" w14:textId="347BCC1F" w:rsidR="008C32E3" w:rsidRDefault="008C32E3">
      <w:pPr>
        <w:pStyle w:val="TOC1"/>
        <w:tabs>
          <w:tab w:val="left" w:pos="440"/>
          <w:tab w:val="right" w:pos="10456"/>
        </w:tabs>
        <w:rPr>
          <w:rFonts w:eastAsiaTheme="minorEastAsia"/>
          <w:noProof/>
          <w:lang w:eastAsia="en-AU"/>
        </w:rPr>
      </w:pPr>
      <w:r w:rsidRPr="00BA59B7">
        <w:rPr>
          <w:b/>
          <w:bCs/>
          <w:noProof/>
        </w:rPr>
        <w:t>4.</w:t>
      </w:r>
      <w:r>
        <w:rPr>
          <w:rFonts w:eastAsiaTheme="minorEastAsia"/>
          <w:noProof/>
          <w:lang w:eastAsia="en-AU"/>
        </w:rPr>
        <w:tab/>
      </w:r>
      <w:r w:rsidRPr="00BA59B7">
        <w:rPr>
          <w:b/>
          <w:bCs/>
          <w:noProof/>
        </w:rPr>
        <w:t>Research Skills</w:t>
      </w:r>
      <w:r>
        <w:rPr>
          <w:noProof/>
        </w:rPr>
        <w:tab/>
      </w:r>
      <w:r>
        <w:rPr>
          <w:noProof/>
        </w:rPr>
        <w:fldChar w:fldCharType="begin"/>
      </w:r>
      <w:r>
        <w:rPr>
          <w:noProof/>
        </w:rPr>
        <w:instrText xml:space="preserve"> PAGEREF _Toc126006269 \h </w:instrText>
      </w:r>
      <w:r>
        <w:rPr>
          <w:noProof/>
        </w:rPr>
      </w:r>
      <w:r>
        <w:rPr>
          <w:noProof/>
        </w:rPr>
        <w:fldChar w:fldCharType="separate"/>
      </w:r>
      <w:r>
        <w:rPr>
          <w:noProof/>
        </w:rPr>
        <w:t>7</w:t>
      </w:r>
      <w:r>
        <w:rPr>
          <w:noProof/>
        </w:rPr>
        <w:fldChar w:fldCharType="end"/>
      </w:r>
    </w:p>
    <w:p w14:paraId="18E1C32D" w14:textId="22879B4F" w:rsidR="008C32E3" w:rsidRDefault="008C32E3">
      <w:pPr>
        <w:pStyle w:val="TOC2"/>
        <w:tabs>
          <w:tab w:val="left" w:pos="880"/>
          <w:tab w:val="right" w:pos="10456"/>
        </w:tabs>
        <w:rPr>
          <w:rFonts w:eastAsiaTheme="minorEastAsia"/>
          <w:noProof/>
          <w:lang w:eastAsia="en-AU"/>
        </w:rPr>
      </w:pPr>
      <w:r>
        <w:rPr>
          <w:noProof/>
        </w:rPr>
        <w:t>4.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70 \h </w:instrText>
      </w:r>
      <w:r>
        <w:rPr>
          <w:noProof/>
        </w:rPr>
      </w:r>
      <w:r>
        <w:rPr>
          <w:noProof/>
        </w:rPr>
        <w:fldChar w:fldCharType="separate"/>
      </w:r>
      <w:r>
        <w:rPr>
          <w:noProof/>
        </w:rPr>
        <w:t>7</w:t>
      </w:r>
      <w:r>
        <w:rPr>
          <w:noProof/>
        </w:rPr>
        <w:fldChar w:fldCharType="end"/>
      </w:r>
    </w:p>
    <w:p w14:paraId="280942FB" w14:textId="0CC5B655" w:rsidR="008C32E3" w:rsidRDefault="008C32E3">
      <w:pPr>
        <w:pStyle w:val="TOC2"/>
        <w:tabs>
          <w:tab w:val="left" w:pos="880"/>
          <w:tab w:val="right" w:pos="10456"/>
        </w:tabs>
        <w:rPr>
          <w:rFonts w:eastAsiaTheme="minorEastAsia"/>
          <w:noProof/>
          <w:lang w:eastAsia="en-AU"/>
        </w:rPr>
      </w:pPr>
      <w:r>
        <w:rPr>
          <w:noProof/>
        </w:rPr>
        <w:t>4.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71 \h </w:instrText>
      </w:r>
      <w:r>
        <w:rPr>
          <w:noProof/>
        </w:rPr>
      </w:r>
      <w:r>
        <w:rPr>
          <w:noProof/>
        </w:rPr>
        <w:fldChar w:fldCharType="separate"/>
      </w:r>
      <w:r>
        <w:rPr>
          <w:noProof/>
        </w:rPr>
        <w:t>7</w:t>
      </w:r>
      <w:r>
        <w:rPr>
          <w:noProof/>
        </w:rPr>
        <w:fldChar w:fldCharType="end"/>
      </w:r>
    </w:p>
    <w:p w14:paraId="065B626A" w14:textId="354F28D5" w:rsidR="008C32E3" w:rsidRDefault="008C32E3">
      <w:pPr>
        <w:pStyle w:val="TOC2"/>
        <w:tabs>
          <w:tab w:val="left" w:pos="880"/>
          <w:tab w:val="right" w:pos="10456"/>
        </w:tabs>
        <w:rPr>
          <w:rFonts w:eastAsiaTheme="minorEastAsia"/>
          <w:noProof/>
          <w:lang w:eastAsia="en-AU"/>
        </w:rPr>
      </w:pPr>
      <w:r>
        <w:rPr>
          <w:noProof/>
        </w:rPr>
        <w:t>4.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72 \h </w:instrText>
      </w:r>
      <w:r>
        <w:rPr>
          <w:noProof/>
        </w:rPr>
      </w:r>
      <w:r>
        <w:rPr>
          <w:noProof/>
        </w:rPr>
        <w:fldChar w:fldCharType="separate"/>
      </w:r>
      <w:r>
        <w:rPr>
          <w:noProof/>
        </w:rPr>
        <w:t>7</w:t>
      </w:r>
      <w:r>
        <w:rPr>
          <w:noProof/>
        </w:rPr>
        <w:fldChar w:fldCharType="end"/>
      </w:r>
    </w:p>
    <w:p w14:paraId="7ADB3E11" w14:textId="65EF1E4B" w:rsidR="008C32E3" w:rsidRDefault="008C32E3">
      <w:pPr>
        <w:pStyle w:val="TOC1"/>
        <w:tabs>
          <w:tab w:val="left" w:pos="440"/>
          <w:tab w:val="right" w:pos="10456"/>
        </w:tabs>
        <w:rPr>
          <w:rFonts w:eastAsiaTheme="minorEastAsia"/>
          <w:noProof/>
          <w:lang w:eastAsia="en-AU"/>
        </w:rPr>
      </w:pPr>
      <w:r w:rsidRPr="00BA59B7">
        <w:rPr>
          <w:b/>
          <w:bCs/>
          <w:noProof/>
        </w:rPr>
        <w:t>5.</w:t>
      </w:r>
      <w:r>
        <w:rPr>
          <w:rFonts w:eastAsiaTheme="minorEastAsia"/>
          <w:noProof/>
          <w:lang w:eastAsia="en-AU"/>
        </w:rPr>
        <w:tab/>
      </w:r>
      <w:r w:rsidRPr="00BA59B7">
        <w:rPr>
          <w:b/>
          <w:bCs/>
          <w:noProof/>
        </w:rPr>
        <w:t>Communication</w:t>
      </w:r>
      <w:r>
        <w:rPr>
          <w:noProof/>
        </w:rPr>
        <w:tab/>
      </w:r>
      <w:r>
        <w:rPr>
          <w:noProof/>
        </w:rPr>
        <w:fldChar w:fldCharType="begin"/>
      </w:r>
      <w:r>
        <w:rPr>
          <w:noProof/>
        </w:rPr>
        <w:instrText xml:space="preserve"> PAGEREF _Toc126006273 \h </w:instrText>
      </w:r>
      <w:r>
        <w:rPr>
          <w:noProof/>
        </w:rPr>
      </w:r>
      <w:r>
        <w:rPr>
          <w:noProof/>
        </w:rPr>
        <w:fldChar w:fldCharType="separate"/>
      </w:r>
      <w:r>
        <w:rPr>
          <w:noProof/>
        </w:rPr>
        <w:t>8</w:t>
      </w:r>
      <w:r>
        <w:rPr>
          <w:noProof/>
        </w:rPr>
        <w:fldChar w:fldCharType="end"/>
      </w:r>
    </w:p>
    <w:p w14:paraId="47E90FE8" w14:textId="485D265E" w:rsidR="008C32E3" w:rsidRDefault="008C32E3">
      <w:pPr>
        <w:pStyle w:val="TOC2"/>
        <w:tabs>
          <w:tab w:val="left" w:pos="880"/>
          <w:tab w:val="right" w:pos="10456"/>
        </w:tabs>
        <w:rPr>
          <w:rFonts w:eastAsiaTheme="minorEastAsia"/>
          <w:noProof/>
          <w:lang w:eastAsia="en-AU"/>
        </w:rPr>
      </w:pPr>
      <w:r>
        <w:rPr>
          <w:noProof/>
        </w:rPr>
        <w:t>5.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74 \h </w:instrText>
      </w:r>
      <w:r>
        <w:rPr>
          <w:noProof/>
        </w:rPr>
      </w:r>
      <w:r>
        <w:rPr>
          <w:noProof/>
        </w:rPr>
        <w:fldChar w:fldCharType="separate"/>
      </w:r>
      <w:r>
        <w:rPr>
          <w:noProof/>
        </w:rPr>
        <w:t>8</w:t>
      </w:r>
      <w:r>
        <w:rPr>
          <w:noProof/>
        </w:rPr>
        <w:fldChar w:fldCharType="end"/>
      </w:r>
    </w:p>
    <w:p w14:paraId="53140954" w14:textId="34560876" w:rsidR="008C32E3" w:rsidRDefault="008C32E3">
      <w:pPr>
        <w:pStyle w:val="TOC2"/>
        <w:tabs>
          <w:tab w:val="left" w:pos="880"/>
          <w:tab w:val="right" w:pos="10456"/>
        </w:tabs>
        <w:rPr>
          <w:rFonts w:eastAsiaTheme="minorEastAsia"/>
          <w:noProof/>
          <w:lang w:eastAsia="en-AU"/>
        </w:rPr>
      </w:pPr>
      <w:r>
        <w:rPr>
          <w:noProof/>
        </w:rPr>
        <w:t>5.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75 \h </w:instrText>
      </w:r>
      <w:r>
        <w:rPr>
          <w:noProof/>
        </w:rPr>
      </w:r>
      <w:r>
        <w:rPr>
          <w:noProof/>
        </w:rPr>
        <w:fldChar w:fldCharType="separate"/>
      </w:r>
      <w:r>
        <w:rPr>
          <w:noProof/>
        </w:rPr>
        <w:t>8</w:t>
      </w:r>
      <w:r>
        <w:rPr>
          <w:noProof/>
        </w:rPr>
        <w:fldChar w:fldCharType="end"/>
      </w:r>
    </w:p>
    <w:p w14:paraId="42B6B162" w14:textId="34C969A2" w:rsidR="008C32E3" w:rsidRDefault="008C32E3">
      <w:pPr>
        <w:pStyle w:val="TOC2"/>
        <w:tabs>
          <w:tab w:val="left" w:pos="880"/>
          <w:tab w:val="right" w:pos="10456"/>
        </w:tabs>
        <w:rPr>
          <w:rFonts w:eastAsiaTheme="minorEastAsia"/>
          <w:noProof/>
          <w:lang w:eastAsia="en-AU"/>
        </w:rPr>
      </w:pPr>
      <w:r>
        <w:rPr>
          <w:noProof/>
        </w:rPr>
        <w:t>5.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76 \h </w:instrText>
      </w:r>
      <w:r>
        <w:rPr>
          <w:noProof/>
        </w:rPr>
      </w:r>
      <w:r>
        <w:rPr>
          <w:noProof/>
        </w:rPr>
        <w:fldChar w:fldCharType="separate"/>
      </w:r>
      <w:r>
        <w:rPr>
          <w:noProof/>
        </w:rPr>
        <w:t>8</w:t>
      </w:r>
      <w:r>
        <w:rPr>
          <w:noProof/>
        </w:rPr>
        <w:fldChar w:fldCharType="end"/>
      </w:r>
    </w:p>
    <w:p w14:paraId="75BFDC95" w14:textId="6515C0FF" w:rsidR="008C32E3" w:rsidRDefault="008C32E3">
      <w:pPr>
        <w:pStyle w:val="TOC1"/>
        <w:tabs>
          <w:tab w:val="left" w:pos="440"/>
          <w:tab w:val="right" w:pos="10456"/>
        </w:tabs>
        <w:rPr>
          <w:rFonts w:eastAsiaTheme="minorEastAsia"/>
          <w:noProof/>
          <w:lang w:eastAsia="en-AU"/>
        </w:rPr>
      </w:pPr>
      <w:r w:rsidRPr="00BA59B7">
        <w:rPr>
          <w:b/>
          <w:bCs/>
          <w:noProof/>
        </w:rPr>
        <w:t>6.</w:t>
      </w:r>
      <w:r>
        <w:rPr>
          <w:rFonts w:eastAsiaTheme="minorEastAsia"/>
          <w:noProof/>
          <w:lang w:eastAsia="en-AU"/>
        </w:rPr>
        <w:tab/>
      </w:r>
      <w:r w:rsidRPr="00BA59B7">
        <w:rPr>
          <w:b/>
          <w:bCs/>
          <w:noProof/>
        </w:rPr>
        <w:t>Intellectual Property</w:t>
      </w:r>
      <w:r>
        <w:rPr>
          <w:noProof/>
        </w:rPr>
        <w:tab/>
      </w:r>
      <w:r>
        <w:rPr>
          <w:noProof/>
        </w:rPr>
        <w:fldChar w:fldCharType="begin"/>
      </w:r>
      <w:r>
        <w:rPr>
          <w:noProof/>
        </w:rPr>
        <w:instrText xml:space="preserve"> PAGEREF _Toc126006277 \h </w:instrText>
      </w:r>
      <w:r>
        <w:rPr>
          <w:noProof/>
        </w:rPr>
      </w:r>
      <w:r>
        <w:rPr>
          <w:noProof/>
        </w:rPr>
        <w:fldChar w:fldCharType="separate"/>
      </w:r>
      <w:r>
        <w:rPr>
          <w:noProof/>
        </w:rPr>
        <w:t>9</w:t>
      </w:r>
      <w:r>
        <w:rPr>
          <w:noProof/>
        </w:rPr>
        <w:fldChar w:fldCharType="end"/>
      </w:r>
    </w:p>
    <w:p w14:paraId="5C7E341E" w14:textId="5B8E374D" w:rsidR="008C32E3" w:rsidRDefault="008C32E3">
      <w:pPr>
        <w:pStyle w:val="TOC2"/>
        <w:tabs>
          <w:tab w:val="left" w:pos="880"/>
          <w:tab w:val="right" w:pos="10456"/>
        </w:tabs>
        <w:rPr>
          <w:rFonts w:eastAsiaTheme="minorEastAsia"/>
          <w:noProof/>
          <w:lang w:eastAsia="en-AU"/>
        </w:rPr>
      </w:pPr>
      <w:r>
        <w:rPr>
          <w:noProof/>
        </w:rPr>
        <w:t>6.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78 \h </w:instrText>
      </w:r>
      <w:r>
        <w:rPr>
          <w:noProof/>
        </w:rPr>
      </w:r>
      <w:r>
        <w:rPr>
          <w:noProof/>
        </w:rPr>
        <w:fldChar w:fldCharType="separate"/>
      </w:r>
      <w:r>
        <w:rPr>
          <w:noProof/>
        </w:rPr>
        <w:t>9</w:t>
      </w:r>
      <w:r>
        <w:rPr>
          <w:noProof/>
        </w:rPr>
        <w:fldChar w:fldCharType="end"/>
      </w:r>
    </w:p>
    <w:p w14:paraId="70A243A1" w14:textId="5395A458" w:rsidR="008C32E3" w:rsidRDefault="008C32E3">
      <w:pPr>
        <w:pStyle w:val="TOC2"/>
        <w:tabs>
          <w:tab w:val="left" w:pos="880"/>
          <w:tab w:val="right" w:pos="10456"/>
        </w:tabs>
        <w:rPr>
          <w:rFonts w:eastAsiaTheme="minorEastAsia"/>
          <w:noProof/>
          <w:lang w:eastAsia="en-AU"/>
        </w:rPr>
      </w:pPr>
      <w:r>
        <w:rPr>
          <w:noProof/>
        </w:rPr>
        <w:t>6.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79 \h </w:instrText>
      </w:r>
      <w:r>
        <w:rPr>
          <w:noProof/>
        </w:rPr>
      </w:r>
      <w:r>
        <w:rPr>
          <w:noProof/>
        </w:rPr>
        <w:fldChar w:fldCharType="separate"/>
      </w:r>
      <w:r>
        <w:rPr>
          <w:noProof/>
        </w:rPr>
        <w:t>9</w:t>
      </w:r>
      <w:r>
        <w:rPr>
          <w:noProof/>
        </w:rPr>
        <w:fldChar w:fldCharType="end"/>
      </w:r>
    </w:p>
    <w:p w14:paraId="1C096470" w14:textId="594DB276" w:rsidR="008C32E3" w:rsidRDefault="008C32E3">
      <w:pPr>
        <w:pStyle w:val="TOC2"/>
        <w:tabs>
          <w:tab w:val="left" w:pos="880"/>
          <w:tab w:val="right" w:pos="10456"/>
        </w:tabs>
        <w:rPr>
          <w:rFonts w:eastAsiaTheme="minorEastAsia"/>
          <w:noProof/>
          <w:lang w:eastAsia="en-AU"/>
        </w:rPr>
      </w:pPr>
      <w:r>
        <w:rPr>
          <w:noProof/>
        </w:rPr>
        <w:t>6.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80 \h </w:instrText>
      </w:r>
      <w:r>
        <w:rPr>
          <w:noProof/>
        </w:rPr>
      </w:r>
      <w:r>
        <w:rPr>
          <w:noProof/>
        </w:rPr>
        <w:fldChar w:fldCharType="separate"/>
      </w:r>
      <w:r>
        <w:rPr>
          <w:noProof/>
        </w:rPr>
        <w:t>9</w:t>
      </w:r>
      <w:r>
        <w:rPr>
          <w:noProof/>
        </w:rPr>
        <w:fldChar w:fldCharType="end"/>
      </w:r>
    </w:p>
    <w:p w14:paraId="2F5ED45C" w14:textId="550AC043" w:rsidR="008C32E3" w:rsidRDefault="008C32E3">
      <w:pPr>
        <w:pStyle w:val="TOC1"/>
        <w:tabs>
          <w:tab w:val="left" w:pos="440"/>
          <w:tab w:val="right" w:pos="10456"/>
        </w:tabs>
        <w:rPr>
          <w:rFonts w:eastAsiaTheme="minorEastAsia"/>
          <w:noProof/>
          <w:lang w:eastAsia="en-AU"/>
        </w:rPr>
      </w:pPr>
      <w:r w:rsidRPr="00BA59B7">
        <w:rPr>
          <w:b/>
          <w:bCs/>
          <w:noProof/>
        </w:rPr>
        <w:t>7.</w:t>
      </w:r>
      <w:r>
        <w:rPr>
          <w:rFonts w:eastAsiaTheme="minorEastAsia"/>
          <w:noProof/>
          <w:lang w:eastAsia="en-AU"/>
        </w:rPr>
        <w:tab/>
      </w:r>
      <w:r w:rsidRPr="00BA59B7">
        <w:rPr>
          <w:b/>
          <w:bCs/>
          <w:noProof/>
        </w:rPr>
        <w:t>Data Privacy &amp; Society</w:t>
      </w:r>
      <w:r>
        <w:rPr>
          <w:noProof/>
        </w:rPr>
        <w:tab/>
      </w:r>
      <w:r>
        <w:rPr>
          <w:noProof/>
        </w:rPr>
        <w:fldChar w:fldCharType="begin"/>
      </w:r>
      <w:r>
        <w:rPr>
          <w:noProof/>
        </w:rPr>
        <w:instrText xml:space="preserve"> PAGEREF _Toc126006281 \h </w:instrText>
      </w:r>
      <w:r>
        <w:rPr>
          <w:noProof/>
        </w:rPr>
      </w:r>
      <w:r>
        <w:rPr>
          <w:noProof/>
        </w:rPr>
        <w:fldChar w:fldCharType="separate"/>
      </w:r>
      <w:r>
        <w:rPr>
          <w:noProof/>
        </w:rPr>
        <w:t>10</w:t>
      </w:r>
      <w:r>
        <w:rPr>
          <w:noProof/>
        </w:rPr>
        <w:fldChar w:fldCharType="end"/>
      </w:r>
    </w:p>
    <w:p w14:paraId="6405A5AF" w14:textId="76F08944" w:rsidR="008C32E3" w:rsidRDefault="008C32E3">
      <w:pPr>
        <w:pStyle w:val="TOC2"/>
        <w:tabs>
          <w:tab w:val="left" w:pos="880"/>
          <w:tab w:val="right" w:pos="10456"/>
        </w:tabs>
        <w:rPr>
          <w:rFonts w:eastAsiaTheme="minorEastAsia"/>
          <w:noProof/>
          <w:lang w:eastAsia="en-AU"/>
        </w:rPr>
      </w:pPr>
      <w:r>
        <w:rPr>
          <w:noProof/>
        </w:rPr>
        <w:t>7.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82 \h </w:instrText>
      </w:r>
      <w:r>
        <w:rPr>
          <w:noProof/>
        </w:rPr>
      </w:r>
      <w:r>
        <w:rPr>
          <w:noProof/>
        </w:rPr>
        <w:fldChar w:fldCharType="separate"/>
      </w:r>
      <w:r>
        <w:rPr>
          <w:noProof/>
        </w:rPr>
        <w:t>10</w:t>
      </w:r>
      <w:r>
        <w:rPr>
          <w:noProof/>
        </w:rPr>
        <w:fldChar w:fldCharType="end"/>
      </w:r>
    </w:p>
    <w:p w14:paraId="47B229BA" w14:textId="3AE8EA21" w:rsidR="008C32E3" w:rsidRDefault="008C32E3">
      <w:pPr>
        <w:pStyle w:val="TOC2"/>
        <w:tabs>
          <w:tab w:val="left" w:pos="880"/>
          <w:tab w:val="right" w:pos="10456"/>
        </w:tabs>
        <w:rPr>
          <w:rFonts w:eastAsiaTheme="minorEastAsia"/>
          <w:noProof/>
          <w:lang w:eastAsia="en-AU"/>
        </w:rPr>
      </w:pPr>
      <w:r>
        <w:rPr>
          <w:noProof/>
        </w:rPr>
        <w:t>7.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83 \h </w:instrText>
      </w:r>
      <w:r>
        <w:rPr>
          <w:noProof/>
        </w:rPr>
      </w:r>
      <w:r>
        <w:rPr>
          <w:noProof/>
        </w:rPr>
        <w:fldChar w:fldCharType="separate"/>
      </w:r>
      <w:r>
        <w:rPr>
          <w:noProof/>
        </w:rPr>
        <w:t>10</w:t>
      </w:r>
      <w:r>
        <w:rPr>
          <w:noProof/>
        </w:rPr>
        <w:fldChar w:fldCharType="end"/>
      </w:r>
    </w:p>
    <w:p w14:paraId="18F7A7C7" w14:textId="715A2318" w:rsidR="008C32E3" w:rsidRDefault="008C32E3">
      <w:pPr>
        <w:pStyle w:val="TOC2"/>
        <w:tabs>
          <w:tab w:val="left" w:pos="880"/>
          <w:tab w:val="right" w:pos="10456"/>
        </w:tabs>
        <w:rPr>
          <w:rFonts w:eastAsiaTheme="minorEastAsia"/>
          <w:noProof/>
          <w:lang w:eastAsia="en-AU"/>
        </w:rPr>
      </w:pPr>
      <w:r>
        <w:rPr>
          <w:noProof/>
        </w:rPr>
        <w:t>7.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84 \h </w:instrText>
      </w:r>
      <w:r>
        <w:rPr>
          <w:noProof/>
        </w:rPr>
      </w:r>
      <w:r>
        <w:rPr>
          <w:noProof/>
        </w:rPr>
        <w:fldChar w:fldCharType="separate"/>
      </w:r>
      <w:r>
        <w:rPr>
          <w:noProof/>
        </w:rPr>
        <w:t>10</w:t>
      </w:r>
      <w:r>
        <w:rPr>
          <w:noProof/>
        </w:rPr>
        <w:fldChar w:fldCharType="end"/>
      </w:r>
    </w:p>
    <w:p w14:paraId="6FEC43A6" w14:textId="7E7AD5C3" w:rsidR="008C32E3" w:rsidRDefault="008C32E3">
      <w:pPr>
        <w:pStyle w:val="TOC1"/>
        <w:tabs>
          <w:tab w:val="left" w:pos="440"/>
          <w:tab w:val="right" w:pos="10456"/>
        </w:tabs>
        <w:rPr>
          <w:rFonts w:eastAsiaTheme="minorEastAsia"/>
          <w:noProof/>
          <w:lang w:eastAsia="en-AU"/>
        </w:rPr>
      </w:pPr>
      <w:r w:rsidRPr="00BA59B7">
        <w:rPr>
          <w:b/>
          <w:bCs/>
          <w:noProof/>
        </w:rPr>
        <w:t>8.</w:t>
      </w:r>
      <w:r>
        <w:rPr>
          <w:rFonts w:eastAsiaTheme="minorEastAsia"/>
          <w:noProof/>
          <w:lang w:eastAsia="en-AU"/>
        </w:rPr>
        <w:tab/>
      </w:r>
      <w:r w:rsidRPr="00BA59B7">
        <w:rPr>
          <w:b/>
          <w:bCs/>
          <w:noProof/>
        </w:rPr>
        <w:t>ICT Risk Management</w:t>
      </w:r>
      <w:r>
        <w:rPr>
          <w:noProof/>
        </w:rPr>
        <w:tab/>
      </w:r>
      <w:r>
        <w:rPr>
          <w:noProof/>
        </w:rPr>
        <w:fldChar w:fldCharType="begin"/>
      </w:r>
      <w:r>
        <w:rPr>
          <w:noProof/>
        </w:rPr>
        <w:instrText xml:space="preserve"> PAGEREF _Toc126006285 \h </w:instrText>
      </w:r>
      <w:r>
        <w:rPr>
          <w:noProof/>
        </w:rPr>
      </w:r>
      <w:r>
        <w:rPr>
          <w:noProof/>
        </w:rPr>
        <w:fldChar w:fldCharType="separate"/>
      </w:r>
      <w:r>
        <w:rPr>
          <w:noProof/>
        </w:rPr>
        <w:t>11</w:t>
      </w:r>
      <w:r>
        <w:rPr>
          <w:noProof/>
        </w:rPr>
        <w:fldChar w:fldCharType="end"/>
      </w:r>
    </w:p>
    <w:p w14:paraId="55EC26A6" w14:textId="677431A6" w:rsidR="008C32E3" w:rsidRDefault="008C32E3">
      <w:pPr>
        <w:pStyle w:val="TOC2"/>
        <w:tabs>
          <w:tab w:val="left" w:pos="880"/>
          <w:tab w:val="right" w:pos="10456"/>
        </w:tabs>
        <w:rPr>
          <w:rFonts w:eastAsiaTheme="minorEastAsia"/>
          <w:noProof/>
          <w:lang w:eastAsia="en-AU"/>
        </w:rPr>
      </w:pPr>
      <w:r>
        <w:rPr>
          <w:noProof/>
        </w:rPr>
        <w:t>8.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86 \h </w:instrText>
      </w:r>
      <w:r>
        <w:rPr>
          <w:noProof/>
        </w:rPr>
      </w:r>
      <w:r>
        <w:rPr>
          <w:noProof/>
        </w:rPr>
        <w:fldChar w:fldCharType="separate"/>
      </w:r>
      <w:r>
        <w:rPr>
          <w:noProof/>
        </w:rPr>
        <w:t>11</w:t>
      </w:r>
      <w:r>
        <w:rPr>
          <w:noProof/>
        </w:rPr>
        <w:fldChar w:fldCharType="end"/>
      </w:r>
    </w:p>
    <w:p w14:paraId="5F938525" w14:textId="0A41BD78" w:rsidR="008C32E3" w:rsidRDefault="008C32E3">
      <w:pPr>
        <w:pStyle w:val="TOC2"/>
        <w:tabs>
          <w:tab w:val="left" w:pos="880"/>
          <w:tab w:val="right" w:pos="10456"/>
        </w:tabs>
        <w:rPr>
          <w:rFonts w:eastAsiaTheme="minorEastAsia"/>
          <w:noProof/>
          <w:lang w:eastAsia="en-AU"/>
        </w:rPr>
      </w:pPr>
      <w:r>
        <w:rPr>
          <w:noProof/>
        </w:rPr>
        <w:t>8.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87 \h </w:instrText>
      </w:r>
      <w:r>
        <w:rPr>
          <w:noProof/>
        </w:rPr>
      </w:r>
      <w:r>
        <w:rPr>
          <w:noProof/>
        </w:rPr>
        <w:fldChar w:fldCharType="separate"/>
      </w:r>
      <w:r>
        <w:rPr>
          <w:noProof/>
        </w:rPr>
        <w:t>11</w:t>
      </w:r>
      <w:r>
        <w:rPr>
          <w:noProof/>
        </w:rPr>
        <w:fldChar w:fldCharType="end"/>
      </w:r>
    </w:p>
    <w:p w14:paraId="3967CA49" w14:textId="7EDE807D" w:rsidR="008C32E3" w:rsidRDefault="008C32E3">
      <w:pPr>
        <w:pStyle w:val="TOC2"/>
        <w:tabs>
          <w:tab w:val="left" w:pos="880"/>
          <w:tab w:val="right" w:pos="10456"/>
        </w:tabs>
        <w:rPr>
          <w:rFonts w:eastAsiaTheme="minorEastAsia"/>
          <w:noProof/>
          <w:lang w:eastAsia="en-AU"/>
        </w:rPr>
      </w:pPr>
      <w:r>
        <w:rPr>
          <w:noProof/>
        </w:rPr>
        <w:t>8.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88 \h </w:instrText>
      </w:r>
      <w:r>
        <w:rPr>
          <w:noProof/>
        </w:rPr>
      </w:r>
      <w:r>
        <w:rPr>
          <w:noProof/>
        </w:rPr>
        <w:fldChar w:fldCharType="separate"/>
      </w:r>
      <w:r>
        <w:rPr>
          <w:noProof/>
        </w:rPr>
        <w:t>11</w:t>
      </w:r>
      <w:r>
        <w:rPr>
          <w:noProof/>
        </w:rPr>
        <w:fldChar w:fldCharType="end"/>
      </w:r>
    </w:p>
    <w:p w14:paraId="5DC8374C" w14:textId="2DBF9864" w:rsidR="008C32E3" w:rsidRDefault="008C32E3">
      <w:pPr>
        <w:pStyle w:val="TOC1"/>
        <w:tabs>
          <w:tab w:val="left" w:pos="440"/>
          <w:tab w:val="right" w:pos="10456"/>
        </w:tabs>
        <w:rPr>
          <w:rFonts w:eastAsiaTheme="minorEastAsia"/>
          <w:noProof/>
          <w:lang w:eastAsia="en-AU"/>
        </w:rPr>
      </w:pPr>
      <w:r w:rsidRPr="00BA59B7">
        <w:rPr>
          <w:b/>
          <w:bCs/>
          <w:noProof/>
        </w:rPr>
        <w:t>9.</w:t>
      </w:r>
      <w:r>
        <w:rPr>
          <w:rFonts w:eastAsiaTheme="minorEastAsia"/>
          <w:noProof/>
          <w:lang w:eastAsia="en-AU"/>
        </w:rPr>
        <w:tab/>
      </w:r>
      <w:r w:rsidRPr="00BA59B7">
        <w:rPr>
          <w:b/>
          <w:bCs/>
          <w:noProof/>
        </w:rPr>
        <w:t>Privacy, IP and Industry</w:t>
      </w:r>
      <w:r>
        <w:rPr>
          <w:noProof/>
        </w:rPr>
        <w:tab/>
      </w:r>
      <w:r>
        <w:rPr>
          <w:noProof/>
        </w:rPr>
        <w:fldChar w:fldCharType="begin"/>
      </w:r>
      <w:r>
        <w:rPr>
          <w:noProof/>
        </w:rPr>
        <w:instrText xml:space="preserve"> PAGEREF _Toc126006289 \h </w:instrText>
      </w:r>
      <w:r>
        <w:rPr>
          <w:noProof/>
        </w:rPr>
      </w:r>
      <w:r>
        <w:rPr>
          <w:noProof/>
        </w:rPr>
        <w:fldChar w:fldCharType="separate"/>
      </w:r>
      <w:r>
        <w:rPr>
          <w:noProof/>
        </w:rPr>
        <w:t>12</w:t>
      </w:r>
      <w:r>
        <w:rPr>
          <w:noProof/>
        </w:rPr>
        <w:fldChar w:fldCharType="end"/>
      </w:r>
    </w:p>
    <w:p w14:paraId="64FE4436" w14:textId="0B9AD478" w:rsidR="008C32E3" w:rsidRDefault="008C32E3">
      <w:pPr>
        <w:pStyle w:val="TOC2"/>
        <w:tabs>
          <w:tab w:val="left" w:pos="880"/>
          <w:tab w:val="right" w:pos="10456"/>
        </w:tabs>
        <w:rPr>
          <w:rFonts w:eastAsiaTheme="minorEastAsia"/>
          <w:noProof/>
          <w:lang w:eastAsia="en-AU"/>
        </w:rPr>
      </w:pPr>
      <w:r>
        <w:rPr>
          <w:noProof/>
        </w:rPr>
        <w:t>9.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90 \h </w:instrText>
      </w:r>
      <w:r>
        <w:rPr>
          <w:noProof/>
        </w:rPr>
      </w:r>
      <w:r>
        <w:rPr>
          <w:noProof/>
        </w:rPr>
        <w:fldChar w:fldCharType="separate"/>
      </w:r>
      <w:r>
        <w:rPr>
          <w:noProof/>
        </w:rPr>
        <w:t>12</w:t>
      </w:r>
      <w:r>
        <w:rPr>
          <w:noProof/>
        </w:rPr>
        <w:fldChar w:fldCharType="end"/>
      </w:r>
    </w:p>
    <w:p w14:paraId="098BB126" w14:textId="0B117F2D" w:rsidR="008C32E3" w:rsidRDefault="008C32E3">
      <w:pPr>
        <w:pStyle w:val="TOC2"/>
        <w:tabs>
          <w:tab w:val="left" w:pos="880"/>
          <w:tab w:val="right" w:pos="10456"/>
        </w:tabs>
        <w:rPr>
          <w:rFonts w:eastAsiaTheme="minorEastAsia"/>
          <w:noProof/>
          <w:lang w:eastAsia="en-AU"/>
        </w:rPr>
      </w:pPr>
      <w:r>
        <w:rPr>
          <w:noProof/>
        </w:rPr>
        <w:lastRenderedPageBreak/>
        <w:t>9.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91 \h </w:instrText>
      </w:r>
      <w:r>
        <w:rPr>
          <w:noProof/>
        </w:rPr>
      </w:r>
      <w:r>
        <w:rPr>
          <w:noProof/>
        </w:rPr>
        <w:fldChar w:fldCharType="separate"/>
      </w:r>
      <w:r>
        <w:rPr>
          <w:noProof/>
        </w:rPr>
        <w:t>12</w:t>
      </w:r>
      <w:r>
        <w:rPr>
          <w:noProof/>
        </w:rPr>
        <w:fldChar w:fldCharType="end"/>
      </w:r>
    </w:p>
    <w:p w14:paraId="4F17B700" w14:textId="3D38EC5C" w:rsidR="008C32E3" w:rsidRDefault="008C32E3">
      <w:pPr>
        <w:pStyle w:val="TOC2"/>
        <w:tabs>
          <w:tab w:val="left" w:pos="880"/>
          <w:tab w:val="right" w:pos="10456"/>
        </w:tabs>
        <w:rPr>
          <w:rFonts w:eastAsiaTheme="minorEastAsia"/>
          <w:noProof/>
          <w:lang w:eastAsia="en-AU"/>
        </w:rPr>
      </w:pPr>
      <w:r>
        <w:rPr>
          <w:noProof/>
        </w:rPr>
        <w:t>9.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92 \h </w:instrText>
      </w:r>
      <w:r>
        <w:rPr>
          <w:noProof/>
        </w:rPr>
      </w:r>
      <w:r>
        <w:rPr>
          <w:noProof/>
        </w:rPr>
        <w:fldChar w:fldCharType="separate"/>
      </w:r>
      <w:r>
        <w:rPr>
          <w:noProof/>
        </w:rPr>
        <w:t>12</w:t>
      </w:r>
      <w:r>
        <w:rPr>
          <w:noProof/>
        </w:rPr>
        <w:fldChar w:fldCharType="end"/>
      </w:r>
    </w:p>
    <w:p w14:paraId="5BD45DAE" w14:textId="2ED0A47D" w:rsidR="008C32E3" w:rsidRDefault="008C32E3">
      <w:pPr>
        <w:pStyle w:val="TOC1"/>
        <w:tabs>
          <w:tab w:val="left" w:pos="660"/>
          <w:tab w:val="right" w:pos="10456"/>
        </w:tabs>
        <w:rPr>
          <w:rFonts w:eastAsiaTheme="minorEastAsia"/>
          <w:noProof/>
          <w:lang w:eastAsia="en-AU"/>
        </w:rPr>
      </w:pPr>
      <w:r w:rsidRPr="00BA59B7">
        <w:rPr>
          <w:b/>
          <w:bCs/>
          <w:noProof/>
        </w:rPr>
        <w:t>10.</w:t>
      </w:r>
      <w:r>
        <w:rPr>
          <w:rFonts w:eastAsiaTheme="minorEastAsia"/>
          <w:noProof/>
          <w:lang w:eastAsia="en-AU"/>
        </w:rPr>
        <w:tab/>
      </w:r>
      <w:r w:rsidRPr="00BA59B7">
        <w:rPr>
          <w:b/>
          <w:bCs/>
          <w:noProof/>
        </w:rPr>
        <w:t>Assessments AT2 Advice</w:t>
      </w:r>
      <w:r>
        <w:rPr>
          <w:noProof/>
        </w:rPr>
        <w:tab/>
      </w:r>
      <w:r>
        <w:rPr>
          <w:noProof/>
        </w:rPr>
        <w:fldChar w:fldCharType="begin"/>
      </w:r>
      <w:r>
        <w:rPr>
          <w:noProof/>
        </w:rPr>
        <w:instrText xml:space="preserve"> PAGEREF _Toc126006293 \h </w:instrText>
      </w:r>
      <w:r>
        <w:rPr>
          <w:noProof/>
        </w:rPr>
      </w:r>
      <w:r>
        <w:rPr>
          <w:noProof/>
        </w:rPr>
        <w:fldChar w:fldCharType="separate"/>
      </w:r>
      <w:r>
        <w:rPr>
          <w:noProof/>
        </w:rPr>
        <w:t>13</w:t>
      </w:r>
      <w:r>
        <w:rPr>
          <w:noProof/>
        </w:rPr>
        <w:fldChar w:fldCharType="end"/>
      </w:r>
    </w:p>
    <w:p w14:paraId="7D1ABE83" w14:textId="7B18CC23" w:rsidR="008C32E3" w:rsidRDefault="008C32E3">
      <w:pPr>
        <w:pStyle w:val="TOC2"/>
        <w:tabs>
          <w:tab w:val="left" w:pos="1100"/>
          <w:tab w:val="right" w:pos="10456"/>
        </w:tabs>
        <w:rPr>
          <w:rFonts w:eastAsiaTheme="minorEastAsia"/>
          <w:noProof/>
          <w:lang w:eastAsia="en-AU"/>
        </w:rPr>
      </w:pPr>
      <w:r>
        <w:rPr>
          <w:noProof/>
        </w:rPr>
        <w:t>10.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94 \h </w:instrText>
      </w:r>
      <w:r>
        <w:rPr>
          <w:noProof/>
        </w:rPr>
      </w:r>
      <w:r>
        <w:rPr>
          <w:noProof/>
        </w:rPr>
        <w:fldChar w:fldCharType="separate"/>
      </w:r>
      <w:r>
        <w:rPr>
          <w:noProof/>
        </w:rPr>
        <w:t>13</w:t>
      </w:r>
      <w:r>
        <w:rPr>
          <w:noProof/>
        </w:rPr>
        <w:fldChar w:fldCharType="end"/>
      </w:r>
    </w:p>
    <w:p w14:paraId="060BB3C9" w14:textId="26263D3E" w:rsidR="008C32E3" w:rsidRDefault="008C32E3">
      <w:pPr>
        <w:pStyle w:val="TOC2"/>
        <w:tabs>
          <w:tab w:val="left" w:pos="1100"/>
          <w:tab w:val="right" w:pos="10456"/>
        </w:tabs>
        <w:rPr>
          <w:rFonts w:eastAsiaTheme="minorEastAsia"/>
          <w:noProof/>
          <w:lang w:eastAsia="en-AU"/>
        </w:rPr>
      </w:pPr>
      <w:r>
        <w:rPr>
          <w:noProof/>
        </w:rPr>
        <w:t>10.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95 \h </w:instrText>
      </w:r>
      <w:r>
        <w:rPr>
          <w:noProof/>
        </w:rPr>
      </w:r>
      <w:r>
        <w:rPr>
          <w:noProof/>
        </w:rPr>
        <w:fldChar w:fldCharType="separate"/>
      </w:r>
      <w:r>
        <w:rPr>
          <w:noProof/>
        </w:rPr>
        <w:t>13</w:t>
      </w:r>
      <w:r>
        <w:rPr>
          <w:noProof/>
        </w:rPr>
        <w:fldChar w:fldCharType="end"/>
      </w:r>
    </w:p>
    <w:p w14:paraId="09FCD3CE" w14:textId="2FDC23AE" w:rsidR="008C32E3" w:rsidRDefault="008C32E3">
      <w:pPr>
        <w:pStyle w:val="TOC2"/>
        <w:tabs>
          <w:tab w:val="left" w:pos="1100"/>
          <w:tab w:val="right" w:pos="10456"/>
        </w:tabs>
        <w:rPr>
          <w:rFonts w:eastAsiaTheme="minorEastAsia"/>
          <w:noProof/>
          <w:lang w:eastAsia="en-AU"/>
        </w:rPr>
      </w:pPr>
      <w:r>
        <w:rPr>
          <w:noProof/>
        </w:rPr>
        <w:t>10.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296 \h </w:instrText>
      </w:r>
      <w:r>
        <w:rPr>
          <w:noProof/>
        </w:rPr>
      </w:r>
      <w:r>
        <w:rPr>
          <w:noProof/>
        </w:rPr>
        <w:fldChar w:fldCharType="separate"/>
      </w:r>
      <w:r>
        <w:rPr>
          <w:noProof/>
        </w:rPr>
        <w:t>13</w:t>
      </w:r>
      <w:r>
        <w:rPr>
          <w:noProof/>
        </w:rPr>
        <w:fldChar w:fldCharType="end"/>
      </w:r>
    </w:p>
    <w:p w14:paraId="435638A3" w14:textId="20A31E04" w:rsidR="008C32E3" w:rsidRDefault="008C32E3">
      <w:pPr>
        <w:pStyle w:val="TOC1"/>
        <w:tabs>
          <w:tab w:val="left" w:pos="660"/>
          <w:tab w:val="right" w:pos="10456"/>
        </w:tabs>
        <w:rPr>
          <w:rFonts w:eastAsiaTheme="minorEastAsia"/>
          <w:noProof/>
          <w:lang w:eastAsia="en-AU"/>
        </w:rPr>
      </w:pPr>
      <w:r w:rsidRPr="00BA59B7">
        <w:rPr>
          <w:b/>
          <w:bCs/>
          <w:noProof/>
        </w:rPr>
        <w:t>11.</w:t>
      </w:r>
      <w:r>
        <w:rPr>
          <w:rFonts w:eastAsiaTheme="minorEastAsia"/>
          <w:noProof/>
          <w:lang w:eastAsia="en-AU"/>
        </w:rPr>
        <w:tab/>
      </w:r>
      <w:r w:rsidRPr="00BA59B7">
        <w:rPr>
          <w:b/>
          <w:bCs/>
          <w:noProof/>
        </w:rPr>
        <w:t>The purpose of reflection</w:t>
      </w:r>
      <w:r>
        <w:rPr>
          <w:noProof/>
        </w:rPr>
        <w:tab/>
      </w:r>
      <w:r>
        <w:rPr>
          <w:noProof/>
        </w:rPr>
        <w:fldChar w:fldCharType="begin"/>
      </w:r>
      <w:r>
        <w:rPr>
          <w:noProof/>
        </w:rPr>
        <w:instrText xml:space="preserve"> PAGEREF _Toc126006297 \h </w:instrText>
      </w:r>
      <w:r>
        <w:rPr>
          <w:noProof/>
        </w:rPr>
      </w:r>
      <w:r>
        <w:rPr>
          <w:noProof/>
        </w:rPr>
        <w:fldChar w:fldCharType="separate"/>
      </w:r>
      <w:r>
        <w:rPr>
          <w:noProof/>
        </w:rPr>
        <w:t>14</w:t>
      </w:r>
      <w:r>
        <w:rPr>
          <w:noProof/>
        </w:rPr>
        <w:fldChar w:fldCharType="end"/>
      </w:r>
    </w:p>
    <w:p w14:paraId="5DC7A4E6" w14:textId="4703EE46" w:rsidR="008C32E3" w:rsidRDefault="008C32E3">
      <w:pPr>
        <w:pStyle w:val="TOC2"/>
        <w:tabs>
          <w:tab w:val="left" w:pos="1100"/>
          <w:tab w:val="right" w:pos="10456"/>
        </w:tabs>
        <w:rPr>
          <w:rFonts w:eastAsiaTheme="minorEastAsia"/>
          <w:noProof/>
          <w:lang w:eastAsia="en-AU"/>
        </w:rPr>
      </w:pPr>
      <w:r>
        <w:rPr>
          <w:noProof/>
        </w:rPr>
        <w:t>11.1.</w:t>
      </w:r>
      <w:r>
        <w:rPr>
          <w:rFonts w:eastAsiaTheme="minorEastAsia"/>
          <w:noProof/>
          <w:lang w:eastAsia="en-AU"/>
        </w:rPr>
        <w:tab/>
      </w:r>
      <w:r>
        <w:rPr>
          <w:noProof/>
        </w:rPr>
        <w:t>Evidence of research</w:t>
      </w:r>
      <w:r>
        <w:rPr>
          <w:noProof/>
        </w:rPr>
        <w:tab/>
      </w:r>
      <w:r>
        <w:rPr>
          <w:noProof/>
        </w:rPr>
        <w:fldChar w:fldCharType="begin"/>
      </w:r>
      <w:r>
        <w:rPr>
          <w:noProof/>
        </w:rPr>
        <w:instrText xml:space="preserve"> PAGEREF _Toc126006298 \h </w:instrText>
      </w:r>
      <w:r>
        <w:rPr>
          <w:noProof/>
        </w:rPr>
      </w:r>
      <w:r>
        <w:rPr>
          <w:noProof/>
        </w:rPr>
        <w:fldChar w:fldCharType="separate"/>
      </w:r>
      <w:r>
        <w:rPr>
          <w:noProof/>
        </w:rPr>
        <w:t>14</w:t>
      </w:r>
      <w:r>
        <w:rPr>
          <w:noProof/>
        </w:rPr>
        <w:fldChar w:fldCharType="end"/>
      </w:r>
    </w:p>
    <w:p w14:paraId="4F0DE3AB" w14:textId="5735F4BD" w:rsidR="008C32E3" w:rsidRDefault="008C32E3">
      <w:pPr>
        <w:pStyle w:val="TOC2"/>
        <w:tabs>
          <w:tab w:val="left" w:pos="1100"/>
          <w:tab w:val="right" w:pos="10456"/>
        </w:tabs>
        <w:rPr>
          <w:rFonts w:eastAsiaTheme="minorEastAsia"/>
          <w:noProof/>
          <w:lang w:eastAsia="en-AU"/>
        </w:rPr>
      </w:pPr>
      <w:r>
        <w:rPr>
          <w:noProof/>
        </w:rPr>
        <w:t>11.2.</w:t>
      </w:r>
      <w:r>
        <w:rPr>
          <w:rFonts w:eastAsiaTheme="minorEastAsia"/>
          <w:noProof/>
          <w:lang w:eastAsia="en-AU"/>
        </w:rPr>
        <w:tab/>
      </w:r>
      <w:r>
        <w:rPr>
          <w:noProof/>
        </w:rPr>
        <w:t>Findings / Observations</w:t>
      </w:r>
      <w:r>
        <w:rPr>
          <w:noProof/>
        </w:rPr>
        <w:tab/>
      </w:r>
      <w:r>
        <w:rPr>
          <w:noProof/>
        </w:rPr>
        <w:fldChar w:fldCharType="begin"/>
      </w:r>
      <w:r>
        <w:rPr>
          <w:noProof/>
        </w:rPr>
        <w:instrText xml:space="preserve"> PAGEREF _Toc126006299 \h </w:instrText>
      </w:r>
      <w:r>
        <w:rPr>
          <w:noProof/>
        </w:rPr>
      </w:r>
      <w:r>
        <w:rPr>
          <w:noProof/>
        </w:rPr>
        <w:fldChar w:fldCharType="separate"/>
      </w:r>
      <w:r>
        <w:rPr>
          <w:noProof/>
        </w:rPr>
        <w:t>14</w:t>
      </w:r>
      <w:r>
        <w:rPr>
          <w:noProof/>
        </w:rPr>
        <w:fldChar w:fldCharType="end"/>
      </w:r>
    </w:p>
    <w:p w14:paraId="62E40856" w14:textId="13F5CE34" w:rsidR="008C32E3" w:rsidRDefault="008C32E3">
      <w:pPr>
        <w:pStyle w:val="TOC2"/>
        <w:tabs>
          <w:tab w:val="left" w:pos="1100"/>
          <w:tab w:val="right" w:pos="10456"/>
        </w:tabs>
        <w:rPr>
          <w:rFonts w:eastAsiaTheme="minorEastAsia"/>
          <w:noProof/>
          <w:lang w:eastAsia="en-AU"/>
        </w:rPr>
      </w:pPr>
      <w:r>
        <w:rPr>
          <w:noProof/>
        </w:rPr>
        <w:t>11.3.</w:t>
      </w:r>
      <w:r>
        <w:rPr>
          <w:rFonts w:eastAsiaTheme="minorEastAsia"/>
          <w:noProof/>
          <w:lang w:eastAsia="en-AU"/>
        </w:rPr>
        <w:tab/>
      </w:r>
      <w:r>
        <w:rPr>
          <w:noProof/>
        </w:rPr>
        <w:t>Reflections</w:t>
      </w:r>
      <w:r>
        <w:rPr>
          <w:noProof/>
        </w:rPr>
        <w:tab/>
      </w:r>
      <w:r>
        <w:rPr>
          <w:noProof/>
        </w:rPr>
        <w:fldChar w:fldCharType="begin"/>
      </w:r>
      <w:r>
        <w:rPr>
          <w:noProof/>
        </w:rPr>
        <w:instrText xml:space="preserve"> PAGEREF _Toc126006300 \h </w:instrText>
      </w:r>
      <w:r>
        <w:rPr>
          <w:noProof/>
        </w:rPr>
      </w:r>
      <w:r>
        <w:rPr>
          <w:noProof/>
        </w:rPr>
        <w:fldChar w:fldCharType="separate"/>
      </w:r>
      <w:r>
        <w:rPr>
          <w:noProof/>
        </w:rPr>
        <w:t>14</w:t>
      </w:r>
      <w:r>
        <w:rPr>
          <w:noProof/>
        </w:rPr>
        <w:fldChar w:fldCharType="end"/>
      </w:r>
    </w:p>
    <w:p w14:paraId="6120B6B0" w14:textId="79ADEF8C" w:rsidR="008C32E3" w:rsidRDefault="008C32E3">
      <w:pPr>
        <w:pStyle w:val="TOC1"/>
        <w:tabs>
          <w:tab w:val="left" w:pos="660"/>
          <w:tab w:val="right" w:pos="10456"/>
        </w:tabs>
        <w:rPr>
          <w:rFonts w:eastAsiaTheme="minorEastAsia"/>
          <w:noProof/>
          <w:lang w:eastAsia="en-AU"/>
        </w:rPr>
      </w:pPr>
      <w:r w:rsidRPr="00BA59B7">
        <w:rPr>
          <w:b/>
          <w:bCs/>
          <w:noProof/>
        </w:rPr>
        <w:t>12.</w:t>
      </w:r>
      <w:r>
        <w:rPr>
          <w:rFonts w:eastAsiaTheme="minorEastAsia"/>
          <w:noProof/>
          <w:lang w:eastAsia="en-AU"/>
        </w:rPr>
        <w:tab/>
      </w:r>
      <w:r w:rsidRPr="00BA59B7">
        <w:rPr>
          <w:b/>
          <w:bCs/>
          <w:noProof/>
        </w:rPr>
        <w:t>Assessment Task 2 – Group Video Presentation</w:t>
      </w:r>
      <w:r>
        <w:rPr>
          <w:noProof/>
        </w:rPr>
        <w:tab/>
      </w:r>
      <w:r>
        <w:rPr>
          <w:noProof/>
        </w:rPr>
        <w:fldChar w:fldCharType="begin"/>
      </w:r>
      <w:r>
        <w:rPr>
          <w:noProof/>
        </w:rPr>
        <w:instrText xml:space="preserve"> PAGEREF _Toc126006301 \h </w:instrText>
      </w:r>
      <w:r>
        <w:rPr>
          <w:noProof/>
        </w:rPr>
      </w:r>
      <w:r>
        <w:rPr>
          <w:noProof/>
        </w:rPr>
        <w:fldChar w:fldCharType="separate"/>
      </w:r>
      <w:r>
        <w:rPr>
          <w:noProof/>
        </w:rPr>
        <w:t>15</w:t>
      </w:r>
      <w:r>
        <w:rPr>
          <w:noProof/>
        </w:rPr>
        <w:fldChar w:fldCharType="end"/>
      </w:r>
    </w:p>
    <w:p w14:paraId="3F0D69E9" w14:textId="78138CC0" w:rsidR="008C32E3" w:rsidRDefault="008C32E3">
      <w:pPr>
        <w:pStyle w:val="TOC2"/>
        <w:tabs>
          <w:tab w:val="left" w:pos="1100"/>
          <w:tab w:val="right" w:pos="10456"/>
        </w:tabs>
        <w:rPr>
          <w:rFonts w:eastAsiaTheme="minorEastAsia"/>
          <w:noProof/>
          <w:lang w:eastAsia="en-AU"/>
        </w:rPr>
      </w:pPr>
      <w:r>
        <w:rPr>
          <w:noProof/>
        </w:rPr>
        <w:t>12.1.</w:t>
      </w:r>
      <w:r>
        <w:rPr>
          <w:rFonts w:eastAsiaTheme="minorEastAsia"/>
          <w:noProof/>
          <w:lang w:eastAsia="en-AU"/>
        </w:rPr>
        <w:tab/>
      </w:r>
      <w:r>
        <w:rPr>
          <w:noProof/>
        </w:rPr>
        <w:t>Your role</w:t>
      </w:r>
      <w:r>
        <w:rPr>
          <w:noProof/>
        </w:rPr>
        <w:tab/>
      </w:r>
      <w:r>
        <w:rPr>
          <w:noProof/>
        </w:rPr>
        <w:fldChar w:fldCharType="begin"/>
      </w:r>
      <w:r>
        <w:rPr>
          <w:noProof/>
        </w:rPr>
        <w:instrText xml:space="preserve"> PAGEREF _Toc126006302 \h </w:instrText>
      </w:r>
      <w:r>
        <w:rPr>
          <w:noProof/>
        </w:rPr>
      </w:r>
      <w:r>
        <w:rPr>
          <w:noProof/>
        </w:rPr>
        <w:fldChar w:fldCharType="separate"/>
      </w:r>
      <w:r>
        <w:rPr>
          <w:noProof/>
        </w:rPr>
        <w:t>15</w:t>
      </w:r>
      <w:r>
        <w:rPr>
          <w:noProof/>
        </w:rPr>
        <w:fldChar w:fldCharType="end"/>
      </w:r>
    </w:p>
    <w:p w14:paraId="00A4DFAC" w14:textId="2B39EEE9" w:rsidR="008C32E3" w:rsidRDefault="008C32E3">
      <w:pPr>
        <w:pStyle w:val="TOC2"/>
        <w:tabs>
          <w:tab w:val="left" w:pos="1100"/>
          <w:tab w:val="right" w:pos="10456"/>
        </w:tabs>
        <w:rPr>
          <w:rFonts w:eastAsiaTheme="minorEastAsia"/>
          <w:noProof/>
          <w:lang w:eastAsia="en-AU"/>
        </w:rPr>
      </w:pPr>
      <w:r>
        <w:rPr>
          <w:noProof/>
        </w:rPr>
        <w:t>12.2.</w:t>
      </w:r>
      <w:r>
        <w:rPr>
          <w:rFonts w:eastAsiaTheme="minorEastAsia"/>
          <w:noProof/>
          <w:lang w:eastAsia="en-AU"/>
        </w:rPr>
        <w:tab/>
      </w:r>
      <w:r>
        <w:rPr>
          <w:noProof/>
        </w:rPr>
        <w:t>Your contribution to the group activities</w:t>
      </w:r>
      <w:r>
        <w:rPr>
          <w:noProof/>
        </w:rPr>
        <w:tab/>
      </w:r>
      <w:r>
        <w:rPr>
          <w:noProof/>
        </w:rPr>
        <w:fldChar w:fldCharType="begin"/>
      </w:r>
      <w:r>
        <w:rPr>
          <w:noProof/>
        </w:rPr>
        <w:instrText xml:space="preserve"> PAGEREF _Toc126006303 \h </w:instrText>
      </w:r>
      <w:r>
        <w:rPr>
          <w:noProof/>
        </w:rPr>
      </w:r>
      <w:r>
        <w:rPr>
          <w:noProof/>
        </w:rPr>
        <w:fldChar w:fldCharType="separate"/>
      </w:r>
      <w:r>
        <w:rPr>
          <w:noProof/>
        </w:rPr>
        <w:t>15</w:t>
      </w:r>
      <w:r>
        <w:rPr>
          <w:noProof/>
        </w:rPr>
        <w:fldChar w:fldCharType="end"/>
      </w:r>
    </w:p>
    <w:p w14:paraId="50257CA9" w14:textId="610FC328" w:rsidR="008C32E3" w:rsidRDefault="008C32E3">
      <w:pPr>
        <w:pStyle w:val="TOC2"/>
        <w:tabs>
          <w:tab w:val="left" w:pos="1100"/>
          <w:tab w:val="right" w:pos="10456"/>
        </w:tabs>
        <w:rPr>
          <w:rFonts w:eastAsiaTheme="minorEastAsia"/>
          <w:noProof/>
          <w:lang w:eastAsia="en-AU"/>
        </w:rPr>
      </w:pPr>
      <w:r>
        <w:rPr>
          <w:noProof/>
        </w:rPr>
        <w:t>12.3.</w:t>
      </w:r>
      <w:r>
        <w:rPr>
          <w:rFonts w:eastAsiaTheme="minorEastAsia"/>
          <w:noProof/>
          <w:lang w:eastAsia="en-AU"/>
        </w:rPr>
        <w:tab/>
      </w:r>
      <w:r>
        <w:rPr>
          <w:noProof/>
        </w:rPr>
        <w:t>Reflection: Would you have done anything differently?</w:t>
      </w:r>
      <w:r>
        <w:rPr>
          <w:noProof/>
        </w:rPr>
        <w:tab/>
      </w:r>
      <w:r>
        <w:rPr>
          <w:noProof/>
        </w:rPr>
        <w:fldChar w:fldCharType="begin"/>
      </w:r>
      <w:r>
        <w:rPr>
          <w:noProof/>
        </w:rPr>
        <w:instrText xml:space="preserve"> PAGEREF _Toc126006304 \h </w:instrText>
      </w:r>
      <w:r>
        <w:rPr>
          <w:noProof/>
        </w:rPr>
      </w:r>
      <w:r>
        <w:rPr>
          <w:noProof/>
        </w:rPr>
        <w:fldChar w:fldCharType="separate"/>
      </w:r>
      <w:r>
        <w:rPr>
          <w:noProof/>
        </w:rPr>
        <w:t>15</w:t>
      </w:r>
      <w:r>
        <w:rPr>
          <w:noProof/>
        </w:rPr>
        <w:fldChar w:fldCharType="end"/>
      </w:r>
    </w:p>
    <w:p w14:paraId="492C3B8F" w14:textId="66FB1F1B" w:rsidR="008C32E3" w:rsidRDefault="008C32E3">
      <w:pPr>
        <w:pStyle w:val="TOC1"/>
        <w:tabs>
          <w:tab w:val="right" w:pos="10456"/>
        </w:tabs>
        <w:rPr>
          <w:rFonts w:eastAsiaTheme="minorEastAsia"/>
          <w:noProof/>
          <w:lang w:eastAsia="en-AU"/>
        </w:rPr>
      </w:pPr>
      <w:r>
        <w:rPr>
          <w:noProof/>
        </w:rPr>
        <w:t>References</w:t>
      </w:r>
      <w:r>
        <w:rPr>
          <w:noProof/>
        </w:rPr>
        <w:tab/>
      </w:r>
      <w:r>
        <w:rPr>
          <w:noProof/>
        </w:rPr>
        <w:fldChar w:fldCharType="begin"/>
      </w:r>
      <w:r>
        <w:rPr>
          <w:noProof/>
        </w:rPr>
        <w:instrText xml:space="preserve"> PAGEREF _Toc126006305 \h </w:instrText>
      </w:r>
      <w:r>
        <w:rPr>
          <w:noProof/>
        </w:rPr>
      </w:r>
      <w:r>
        <w:rPr>
          <w:noProof/>
        </w:rPr>
        <w:fldChar w:fldCharType="separate"/>
      </w:r>
      <w:r>
        <w:rPr>
          <w:noProof/>
        </w:rPr>
        <w:t>16</w:t>
      </w:r>
      <w:r>
        <w:rPr>
          <w:noProof/>
        </w:rPr>
        <w:fldChar w:fldCharType="end"/>
      </w:r>
    </w:p>
    <w:p w14:paraId="40F5ABED" w14:textId="01639C63" w:rsidR="008C32E3" w:rsidRDefault="008C32E3">
      <w:pPr>
        <w:pStyle w:val="TOC1"/>
        <w:tabs>
          <w:tab w:val="right" w:pos="10456"/>
        </w:tabs>
        <w:rPr>
          <w:rFonts w:eastAsiaTheme="minorEastAsia"/>
          <w:noProof/>
          <w:lang w:eastAsia="en-AU"/>
        </w:rPr>
      </w:pPr>
      <w:r>
        <w:rPr>
          <w:noProof/>
        </w:rPr>
        <w:t>Appendices</w:t>
      </w:r>
      <w:r>
        <w:rPr>
          <w:noProof/>
        </w:rPr>
        <w:tab/>
      </w:r>
      <w:r>
        <w:rPr>
          <w:noProof/>
        </w:rPr>
        <w:fldChar w:fldCharType="begin"/>
      </w:r>
      <w:r>
        <w:rPr>
          <w:noProof/>
        </w:rPr>
        <w:instrText xml:space="preserve"> PAGEREF _Toc126006306 \h </w:instrText>
      </w:r>
      <w:r>
        <w:rPr>
          <w:noProof/>
        </w:rPr>
      </w:r>
      <w:r>
        <w:rPr>
          <w:noProof/>
        </w:rPr>
        <w:fldChar w:fldCharType="separate"/>
      </w:r>
      <w:r>
        <w:rPr>
          <w:noProof/>
        </w:rPr>
        <w:t>17</w:t>
      </w:r>
      <w:r>
        <w:rPr>
          <w:noProof/>
        </w:rPr>
        <w:fldChar w:fldCharType="end"/>
      </w:r>
    </w:p>
    <w:p w14:paraId="76FF6073" w14:textId="2BD167CF" w:rsidR="00EF2D27" w:rsidRDefault="00EF2D27" w:rsidP="003535AA">
      <w:pPr>
        <w:tabs>
          <w:tab w:val="left" w:pos="2552"/>
        </w:tabs>
      </w:pPr>
      <w:r>
        <w:fldChar w:fldCharType="end"/>
      </w:r>
    </w:p>
    <w:p w14:paraId="1BD6D7F6" w14:textId="770665BB" w:rsidR="00EF2D27" w:rsidRDefault="00EF2D27" w:rsidP="003535AA">
      <w:pPr>
        <w:tabs>
          <w:tab w:val="left" w:pos="2552"/>
        </w:tabs>
      </w:pPr>
    </w:p>
    <w:p w14:paraId="4B79A7ED" w14:textId="152C05A5" w:rsidR="00EF2D27" w:rsidRDefault="00EF2D27">
      <w:r>
        <w:br w:type="page"/>
      </w:r>
    </w:p>
    <w:p w14:paraId="54E1368C" w14:textId="3F9EEB93" w:rsidR="00EF2D27" w:rsidRPr="007A7C90" w:rsidRDefault="00D50EF7" w:rsidP="004D401D">
      <w:pPr>
        <w:pStyle w:val="Heading1"/>
        <w:numPr>
          <w:ilvl w:val="0"/>
          <w:numId w:val="1"/>
        </w:numPr>
        <w:rPr>
          <w:b/>
          <w:bCs/>
        </w:rPr>
      </w:pPr>
      <w:bookmarkStart w:id="1" w:name="_Toc126006257"/>
      <w:r w:rsidRPr="007A7C90">
        <w:rPr>
          <w:b/>
          <w:bCs/>
        </w:rPr>
        <w:t>Unit Overview</w:t>
      </w:r>
      <w:bookmarkEnd w:id="1"/>
    </w:p>
    <w:p w14:paraId="3068BA46" w14:textId="503E6E5C" w:rsidR="00D50EF7" w:rsidRDefault="00D50EF7" w:rsidP="003535AA">
      <w:pPr>
        <w:tabs>
          <w:tab w:val="left" w:pos="2552"/>
        </w:tabs>
      </w:pPr>
    </w:p>
    <w:p w14:paraId="31A72343" w14:textId="77777777" w:rsidR="00BC5BC6" w:rsidRDefault="004D401D" w:rsidP="004D401D">
      <w:pPr>
        <w:pStyle w:val="Heading2"/>
        <w:numPr>
          <w:ilvl w:val="1"/>
          <w:numId w:val="1"/>
        </w:numPr>
      </w:pPr>
      <w:bookmarkStart w:id="2" w:name="_Toc126006258"/>
      <w:r>
        <w:t>Evidence of research</w:t>
      </w:r>
      <w:bookmarkEnd w:id="2"/>
      <w:r w:rsidR="00FC01E5">
        <w:t xml:space="preserve"> </w:t>
      </w:r>
    </w:p>
    <w:p w14:paraId="061CADB8" w14:textId="4F98BD68" w:rsidR="00D50EF7" w:rsidRPr="00796443" w:rsidRDefault="00FC01E5" w:rsidP="00BC5BC6">
      <w:r w:rsidRPr="004A4E26">
        <w:t xml:space="preserve">(E.g. which websites </w:t>
      </w:r>
      <w:r w:rsidR="007A7C90" w:rsidRPr="004A4E26">
        <w:t>or academic journals did you visit?)</w:t>
      </w:r>
    </w:p>
    <w:p w14:paraId="5576B2DC" w14:textId="45B87FBB" w:rsidR="00C55F22" w:rsidRDefault="00C55F22" w:rsidP="00C55F22"/>
    <w:p w14:paraId="520912A8" w14:textId="411D9C2F" w:rsidR="00C55F22" w:rsidRDefault="00C55F22" w:rsidP="00C55F22"/>
    <w:p w14:paraId="27FD9928" w14:textId="46E96474" w:rsidR="00C55F22" w:rsidRDefault="00C55F22" w:rsidP="00C55F22"/>
    <w:p w14:paraId="4F214369" w14:textId="77777777" w:rsidR="00FB0438" w:rsidRDefault="00FC01E5" w:rsidP="00C55F22">
      <w:pPr>
        <w:pStyle w:val="Heading2"/>
        <w:numPr>
          <w:ilvl w:val="1"/>
          <w:numId w:val="1"/>
        </w:numPr>
      </w:pPr>
      <w:bookmarkStart w:id="3" w:name="_Toc126006259"/>
      <w:r>
        <w:t xml:space="preserve">Findings / </w:t>
      </w:r>
      <w:r w:rsidR="007A7C90">
        <w:t>Observations</w:t>
      </w:r>
      <w:bookmarkEnd w:id="3"/>
    </w:p>
    <w:p w14:paraId="02BF9694" w14:textId="403512DB" w:rsidR="00C55F22" w:rsidRPr="00796443" w:rsidRDefault="007A7C90" w:rsidP="00FB0438">
      <w:r w:rsidRPr="004A4E26">
        <w:t xml:space="preserve">(E.g. expand on why you </w:t>
      </w:r>
      <w:r w:rsidR="00C4124B" w:rsidRPr="004A4E26">
        <w:t xml:space="preserve">referred to these sources as opposed to other sources you could have considered, and why you believe they apply or are relevant </w:t>
      </w:r>
      <w:r w:rsidR="00362A77" w:rsidRPr="004A4E26">
        <w:t>to the session topic under discussion.)</w:t>
      </w:r>
    </w:p>
    <w:p w14:paraId="16C8130B" w14:textId="148F3F5A" w:rsidR="00362A77" w:rsidRDefault="00362A77" w:rsidP="00362A77"/>
    <w:p w14:paraId="567E1591" w14:textId="3E0E4C85" w:rsidR="00362A77" w:rsidRDefault="00362A77" w:rsidP="00362A77"/>
    <w:p w14:paraId="459A52EC" w14:textId="4C6C01F3" w:rsidR="00362A77" w:rsidRDefault="00362A77" w:rsidP="00362A77"/>
    <w:p w14:paraId="1809C7A4" w14:textId="77777777" w:rsidR="00FB0438" w:rsidRPr="00FB0438" w:rsidRDefault="00362A77" w:rsidP="00362A77">
      <w:pPr>
        <w:pStyle w:val="Heading2"/>
        <w:numPr>
          <w:ilvl w:val="1"/>
          <w:numId w:val="1"/>
        </w:numPr>
        <w:rPr>
          <w:sz w:val="22"/>
          <w:szCs w:val="22"/>
        </w:rPr>
      </w:pPr>
      <w:bookmarkStart w:id="4" w:name="_Toc126006260"/>
      <w:r>
        <w:t>Reflections</w:t>
      </w:r>
      <w:bookmarkEnd w:id="4"/>
    </w:p>
    <w:p w14:paraId="6693956D" w14:textId="487A5488" w:rsidR="00362A77" w:rsidRPr="00796443" w:rsidRDefault="00362A77" w:rsidP="00FB0438">
      <w:r w:rsidRPr="00796443">
        <w:t xml:space="preserve">(E.g. </w:t>
      </w:r>
      <w:r w:rsidR="00DE02D6" w:rsidRPr="00796443">
        <w:t>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3F875EC0" w14:textId="474AB481" w:rsidR="00DE02D6" w:rsidRDefault="00DE02D6" w:rsidP="00DE02D6"/>
    <w:p w14:paraId="17FBA104" w14:textId="2B5CDC5D" w:rsidR="00DE02D6" w:rsidRDefault="00DE02D6" w:rsidP="00DE02D6"/>
    <w:p w14:paraId="247EA152" w14:textId="28FF8FD9" w:rsidR="00DE02D6" w:rsidRDefault="00DE02D6" w:rsidP="00DE02D6"/>
    <w:p w14:paraId="6F3E2F20" w14:textId="52D862BC" w:rsidR="00DE02D6" w:rsidRDefault="00DE02D6" w:rsidP="00DE02D6"/>
    <w:p w14:paraId="5250B44A" w14:textId="1415C1CF" w:rsidR="00593D11" w:rsidRDefault="00593D11">
      <w:r>
        <w:br w:type="page"/>
      </w:r>
    </w:p>
    <w:p w14:paraId="337B59B9" w14:textId="74B703BF" w:rsidR="00FB0438" w:rsidRPr="007A7C90" w:rsidRDefault="00FB0438" w:rsidP="00FB0438">
      <w:pPr>
        <w:pStyle w:val="Heading1"/>
        <w:numPr>
          <w:ilvl w:val="0"/>
          <w:numId w:val="1"/>
        </w:numPr>
        <w:rPr>
          <w:b/>
          <w:bCs/>
        </w:rPr>
      </w:pPr>
      <w:bookmarkStart w:id="5" w:name="_Toc126006261"/>
      <w:r>
        <w:rPr>
          <w:b/>
          <w:bCs/>
        </w:rPr>
        <w:t>Ethics 101</w:t>
      </w:r>
      <w:bookmarkEnd w:id="5"/>
    </w:p>
    <w:p w14:paraId="1E2DD731" w14:textId="77777777" w:rsidR="00FB0438" w:rsidRDefault="00FB0438" w:rsidP="00FB0438">
      <w:pPr>
        <w:tabs>
          <w:tab w:val="left" w:pos="2552"/>
        </w:tabs>
      </w:pPr>
    </w:p>
    <w:p w14:paraId="5FA53A22" w14:textId="77777777" w:rsidR="00FB0438" w:rsidRDefault="00FB0438" w:rsidP="00FB0438">
      <w:pPr>
        <w:pStyle w:val="Heading2"/>
        <w:numPr>
          <w:ilvl w:val="1"/>
          <w:numId w:val="1"/>
        </w:numPr>
      </w:pPr>
      <w:bookmarkStart w:id="6" w:name="_Toc126006262"/>
      <w:r>
        <w:t>Evidence of research</w:t>
      </w:r>
      <w:bookmarkEnd w:id="6"/>
      <w:r>
        <w:t xml:space="preserve"> </w:t>
      </w:r>
    </w:p>
    <w:p w14:paraId="60B40131" w14:textId="77777777" w:rsidR="00FB0438" w:rsidRPr="00796443" w:rsidRDefault="00FB0438" w:rsidP="00FB0438">
      <w:r w:rsidRPr="004A4E26">
        <w:t>(E.g. which websites or academic journals did you visit?)</w:t>
      </w:r>
    </w:p>
    <w:p w14:paraId="749EA2A5" w14:textId="77777777" w:rsidR="00FB0438" w:rsidRDefault="00FB0438" w:rsidP="00FB0438"/>
    <w:p w14:paraId="04D278B9" w14:textId="77777777" w:rsidR="00FB0438" w:rsidRDefault="00FB0438" w:rsidP="00FB0438"/>
    <w:p w14:paraId="196E1086" w14:textId="77777777" w:rsidR="00FB0438" w:rsidRDefault="00FB0438" w:rsidP="00FB0438"/>
    <w:p w14:paraId="2E7CAAD0" w14:textId="77777777" w:rsidR="00FB0438" w:rsidRDefault="00FB0438" w:rsidP="00FB0438">
      <w:pPr>
        <w:pStyle w:val="Heading2"/>
        <w:numPr>
          <w:ilvl w:val="1"/>
          <w:numId w:val="1"/>
        </w:numPr>
      </w:pPr>
      <w:bookmarkStart w:id="7" w:name="_Toc126006263"/>
      <w:r>
        <w:t>Findings / Observations</w:t>
      </w:r>
      <w:bookmarkEnd w:id="7"/>
    </w:p>
    <w:p w14:paraId="7FB1C7FF" w14:textId="77777777" w:rsidR="00FB0438" w:rsidRPr="00796443" w:rsidRDefault="00FB0438" w:rsidP="00FB0438">
      <w:r w:rsidRPr="004A4E26">
        <w:t>(E.g. expand on why you referred to these sources as opposed to other sources you could have considered, and why you believe they apply or are relevant to the session topic under discussion.)</w:t>
      </w:r>
    </w:p>
    <w:p w14:paraId="62528B0E" w14:textId="77777777" w:rsidR="00FB0438" w:rsidRDefault="00FB0438" w:rsidP="00FB0438"/>
    <w:p w14:paraId="13AD7706" w14:textId="77777777" w:rsidR="00FB0438" w:rsidRDefault="00FB0438" w:rsidP="00FB0438"/>
    <w:p w14:paraId="00BBD9FB" w14:textId="77777777" w:rsidR="00FB0438" w:rsidRDefault="00FB0438" w:rsidP="00FB0438"/>
    <w:p w14:paraId="41A61985" w14:textId="77777777" w:rsidR="00FB0438" w:rsidRPr="00FB0438" w:rsidRDefault="00FB0438" w:rsidP="00FB0438">
      <w:pPr>
        <w:pStyle w:val="Heading2"/>
        <w:numPr>
          <w:ilvl w:val="1"/>
          <w:numId w:val="1"/>
        </w:numPr>
        <w:rPr>
          <w:sz w:val="22"/>
          <w:szCs w:val="22"/>
        </w:rPr>
      </w:pPr>
      <w:bookmarkStart w:id="8" w:name="_Toc126006264"/>
      <w:r>
        <w:t>Reflections</w:t>
      </w:r>
      <w:bookmarkEnd w:id="8"/>
    </w:p>
    <w:p w14:paraId="1C2DEB05" w14:textId="77777777" w:rsidR="00FB0438" w:rsidRPr="00796443" w:rsidRDefault="00FB0438" w:rsidP="00FB043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289DECBE" w14:textId="77777777" w:rsidR="00FB0438" w:rsidRDefault="00FB0438" w:rsidP="00FB0438"/>
    <w:p w14:paraId="4D900B44" w14:textId="77777777" w:rsidR="00FB0438" w:rsidRDefault="00FB0438" w:rsidP="00FB0438"/>
    <w:p w14:paraId="2A0D0C2B" w14:textId="77777777" w:rsidR="00FB0438" w:rsidRDefault="00FB0438" w:rsidP="00FB0438"/>
    <w:p w14:paraId="1B50EE50" w14:textId="0AD323B2" w:rsidR="00FF16CA" w:rsidRDefault="00FF16CA">
      <w:r>
        <w:br w:type="page"/>
      </w:r>
    </w:p>
    <w:p w14:paraId="078BA8AD" w14:textId="71111822" w:rsidR="00FB0438" w:rsidRPr="007A7C90" w:rsidRDefault="00FB0438" w:rsidP="00FB0438">
      <w:pPr>
        <w:pStyle w:val="Heading1"/>
        <w:numPr>
          <w:ilvl w:val="0"/>
          <w:numId w:val="1"/>
        </w:numPr>
        <w:rPr>
          <w:b/>
          <w:bCs/>
        </w:rPr>
      </w:pPr>
      <w:bookmarkStart w:id="9" w:name="_Toc126006265"/>
      <w:r>
        <w:rPr>
          <w:b/>
          <w:bCs/>
        </w:rPr>
        <w:t>Ethical Dilemma</w:t>
      </w:r>
      <w:bookmarkEnd w:id="9"/>
    </w:p>
    <w:p w14:paraId="13D2A22F" w14:textId="77777777" w:rsidR="00FB0438" w:rsidRDefault="00FB0438" w:rsidP="00FB0438">
      <w:pPr>
        <w:tabs>
          <w:tab w:val="left" w:pos="2552"/>
        </w:tabs>
      </w:pPr>
    </w:p>
    <w:p w14:paraId="12A4946F" w14:textId="77777777" w:rsidR="00FB0438" w:rsidRDefault="00FB0438" w:rsidP="00FB0438">
      <w:pPr>
        <w:pStyle w:val="Heading2"/>
        <w:numPr>
          <w:ilvl w:val="1"/>
          <w:numId w:val="1"/>
        </w:numPr>
      </w:pPr>
      <w:bookmarkStart w:id="10" w:name="_Toc126006266"/>
      <w:r>
        <w:t>Evidence of research</w:t>
      </w:r>
      <w:bookmarkEnd w:id="10"/>
      <w:r>
        <w:t xml:space="preserve"> </w:t>
      </w:r>
    </w:p>
    <w:p w14:paraId="4EDF1202" w14:textId="77777777" w:rsidR="00FB0438" w:rsidRPr="00796443" w:rsidRDefault="00FB0438" w:rsidP="00FB0438">
      <w:r w:rsidRPr="004A4E26">
        <w:t>(E.g. which websites or academic journals did you visit?)</w:t>
      </w:r>
    </w:p>
    <w:p w14:paraId="5EC2AC98" w14:textId="77777777" w:rsidR="00FB0438" w:rsidRDefault="00FB0438" w:rsidP="00FB0438"/>
    <w:p w14:paraId="6D642333" w14:textId="77777777" w:rsidR="00FB0438" w:rsidRDefault="00FB0438" w:rsidP="00FB0438"/>
    <w:p w14:paraId="35A74F84" w14:textId="77777777" w:rsidR="00FB0438" w:rsidRDefault="00FB0438" w:rsidP="00FB0438"/>
    <w:p w14:paraId="6EA25BAF" w14:textId="77777777" w:rsidR="00FB0438" w:rsidRDefault="00FB0438" w:rsidP="00FB0438">
      <w:pPr>
        <w:pStyle w:val="Heading2"/>
        <w:numPr>
          <w:ilvl w:val="1"/>
          <w:numId w:val="1"/>
        </w:numPr>
      </w:pPr>
      <w:bookmarkStart w:id="11" w:name="_Toc126006267"/>
      <w:r>
        <w:t>Findings / Observations</w:t>
      </w:r>
      <w:bookmarkEnd w:id="11"/>
    </w:p>
    <w:p w14:paraId="65A43585" w14:textId="77777777" w:rsidR="00FB0438" w:rsidRPr="00796443" w:rsidRDefault="00FB0438" w:rsidP="00FB0438">
      <w:r w:rsidRPr="004A4E26">
        <w:t>(E.g. expand on why you referred to these sources as opposed to other sources you could have considered, and why you believe they apply or are relevant to the session topic under discussion.)</w:t>
      </w:r>
    </w:p>
    <w:p w14:paraId="67A60D59" w14:textId="77777777" w:rsidR="00FB0438" w:rsidRDefault="00FB0438" w:rsidP="00FB0438"/>
    <w:p w14:paraId="685B0DF5" w14:textId="77777777" w:rsidR="00FB0438" w:rsidRDefault="00FB0438" w:rsidP="00FB0438"/>
    <w:p w14:paraId="08336F29" w14:textId="77777777" w:rsidR="00FB0438" w:rsidRDefault="00FB0438" w:rsidP="00FB0438"/>
    <w:p w14:paraId="383C34BD" w14:textId="77777777" w:rsidR="00FB0438" w:rsidRPr="00FB0438" w:rsidRDefault="00FB0438" w:rsidP="00FB0438">
      <w:pPr>
        <w:pStyle w:val="Heading2"/>
        <w:numPr>
          <w:ilvl w:val="1"/>
          <w:numId w:val="1"/>
        </w:numPr>
        <w:rPr>
          <w:sz w:val="22"/>
          <w:szCs w:val="22"/>
        </w:rPr>
      </w:pPr>
      <w:bookmarkStart w:id="12" w:name="_Toc126006268"/>
      <w:r>
        <w:t>Reflections</w:t>
      </w:r>
      <w:bookmarkEnd w:id="12"/>
    </w:p>
    <w:p w14:paraId="78BFFD04" w14:textId="77777777" w:rsidR="00FB0438" w:rsidRPr="00796443" w:rsidRDefault="00FB0438" w:rsidP="00FB043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785A71CB" w14:textId="77777777" w:rsidR="00FB0438" w:rsidRDefault="00FB0438" w:rsidP="00FB0438"/>
    <w:p w14:paraId="40CC75F4" w14:textId="77777777" w:rsidR="00FB0438" w:rsidRDefault="00FB0438" w:rsidP="00FB0438"/>
    <w:p w14:paraId="7ED5D932" w14:textId="77777777" w:rsidR="00FB0438" w:rsidRDefault="00FB0438" w:rsidP="00FB0438"/>
    <w:p w14:paraId="7C41C88C" w14:textId="02B7A490" w:rsidR="00FF16CA" w:rsidRDefault="00FF16CA" w:rsidP="00DE02D6"/>
    <w:p w14:paraId="5A30EBF9" w14:textId="21D98A20" w:rsidR="00FF16CA" w:rsidRDefault="00FF16CA" w:rsidP="00DE02D6"/>
    <w:p w14:paraId="3194AFDD" w14:textId="302B7AA4" w:rsidR="00FF16CA" w:rsidRDefault="00FF16CA">
      <w:r>
        <w:br w:type="page"/>
      </w:r>
    </w:p>
    <w:p w14:paraId="7CA22C00" w14:textId="452E3398" w:rsidR="00FB0438" w:rsidRPr="007A7C90" w:rsidRDefault="00FB0438" w:rsidP="00FB0438">
      <w:pPr>
        <w:pStyle w:val="Heading1"/>
        <w:numPr>
          <w:ilvl w:val="0"/>
          <w:numId w:val="1"/>
        </w:numPr>
        <w:rPr>
          <w:b/>
          <w:bCs/>
        </w:rPr>
      </w:pPr>
      <w:bookmarkStart w:id="13" w:name="_Toc126006269"/>
      <w:r>
        <w:rPr>
          <w:b/>
          <w:bCs/>
        </w:rPr>
        <w:t>Research Skills</w:t>
      </w:r>
      <w:bookmarkEnd w:id="13"/>
    </w:p>
    <w:p w14:paraId="747F038B" w14:textId="77777777" w:rsidR="00FB0438" w:rsidRDefault="00FB0438" w:rsidP="00FB0438">
      <w:pPr>
        <w:tabs>
          <w:tab w:val="left" w:pos="2552"/>
        </w:tabs>
      </w:pPr>
    </w:p>
    <w:p w14:paraId="47B7DBF7" w14:textId="77777777" w:rsidR="00FB0438" w:rsidRDefault="00FB0438" w:rsidP="00FB0438">
      <w:pPr>
        <w:pStyle w:val="Heading2"/>
        <w:numPr>
          <w:ilvl w:val="1"/>
          <w:numId w:val="1"/>
        </w:numPr>
      </w:pPr>
      <w:bookmarkStart w:id="14" w:name="_Toc125317205"/>
      <w:bookmarkStart w:id="15" w:name="_Toc126006270"/>
      <w:r>
        <w:t>Evidence of research</w:t>
      </w:r>
      <w:bookmarkEnd w:id="14"/>
      <w:bookmarkEnd w:id="15"/>
      <w:r>
        <w:t xml:space="preserve"> </w:t>
      </w:r>
    </w:p>
    <w:p w14:paraId="737E5EEE" w14:textId="77777777" w:rsidR="00FB0438" w:rsidRPr="00796443" w:rsidRDefault="00FB0438" w:rsidP="00FB0438">
      <w:r w:rsidRPr="004A4E26">
        <w:t>(E.g. which websites or academic journals did you visit?)</w:t>
      </w:r>
    </w:p>
    <w:p w14:paraId="520CC63F" w14:textId="77777777" w:rsidR="00FB0438" w:rsidRDefault="00FB0438" w:rsidP="00FB0438"/>
    <w:p w14:paraId="4F1E4D68" w14:textId="77777777" w:rsidR="00FB0438" w:rsidRDefault="00FB0438" w:rsidP="00FB0438"/>
    <w:p w14:paraId="588C658C" w14:textId="77777777" w:rsidR="00FB0438" w:rsidRDefault="00FB0438" w:rsidP="00FB0438"/>
    <w:p w14:paraId="1D2092BD" w14:textId="77777777" w:rsidR="00FB0438" w:rsidRDefault="00FB0438" w:rsidP="00FB0438">
      <w:pPr>
        <w:pStyle w:val="Heading2"/>
        <w:numPr>
          <w:ilvl w:val="1"/>
          <w:numId w:val="1"/>
        </w:numPr>
      </w:pPr>
      <w:bookmarkStart w:id="16" w:name="_Toc125317206"/>
      <w:bookmarkStart w:id="17" w:name="_Toc126006271"/>
      <w:r>
        <w:t>Findings / Observations</w:t>
      </w:r>
      <w:bookmarkEnd w:id="16"/>
      <w:bookmarkEnd w:id="17"/>
    </w:p>
    <w:p w14:paraId="05AA1F33" w14:textId="77777777" w:rsidR="00FB0438" w:rsidRPr="00796443" w:rsidRDefault="00FB0438" w:rsidP="00FB0438">
      <w:r w:rsidRPr="004A4E26">
        <w:t>(E.g. expand on why you referred to these sources as opposed to other sources you could have considered, and why you believe they apply or are relevant to the session topic under discussion.)</w:t>
      </w:r>
    </w:p>
    <w:p w14:paraId="6A7BA664" w14:textId="77777777" w:rsidR="00FB0438" w:rsidRDefault="00FB0438" w:rsidP="00FB0438"/>
    <w:p w14:paraId="24AB3361" w14:textId="77777777" w:rsidR="00FB0438" w:rsidRDefault="00FB0438" w:rsidP="00FB0438"/>
    <w:p w14:paraId="56DEDD0A" w14:textId="77777777" w:rsidR="00FB0438" w:rsidRDefault="00FB0438" w:rsidP="00FB0438"/>
    <w:p w14:paraId="3ED2A971" w14:textId="77777777" w:rsidR="00FB0438" w:rsidRPr="00FB0438" w:rsidRDefault="00FB0438" w:rsidP="00FB0438">
      <w:pPr>
        <w:pStyle w:val="Heading2"/>
        <w:numPr>
          <w:ilvl w:val="1"/>
          <w:numId w:val="1"/>
        </w:numPr>
        <w:rPr>
          <w:sz w:val="22"/>
          <w:szCs w:val="22"/>
        </w:rPr>
      </w:pPr>
      <w:bookmarkStart w:id="18" w:name="_Toc125317207"/>
      <w:bookmarkStart w:id="19" w:name="_Toc126006272"/>
      <w:r>
        <w:t>Reflections</w:t>
      </w:r>
      <w:bookmarkEnd w:id="18"/>
      <w:bookmarkEnd w:id="19"/>
    </w:p>
    <w:p w14:paraId="32BB219A" w14:textId="77777777" w:rsidR="00FB0438" w:rsidRPr="00796443" w:rsidRDefault="00FB0438" w:rsidP="00FB043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5004EAB5" w14:textId="77777777" w:rsidR="00FB0438" w:rsidRDefault="00FB0438" w:rsidP="00FB0438"/>
    <w:p w14:paraId="67AD12D2" w14:textId="77777777" w:rsidR="00FB0438" w:rsidRDefault="00FB0438" w:rsidP="00FB0438"/>
    <w:p w14:paraId="75B7DFCC" w14:textId="77777777" w:rsidR="00FB0438" w:rsidRDefault="00FB0438" w:rsidP="00FB0438"/>
    <w:p w14:paraId="52E999F3" w14:textId="66C3DCDC" w:rsidR="00FF16CA" w:rsidRDefault="00FF16CA" w:rsidP="00DE02D6"/>
    <w:p w14:paraId="02FCDF1C" w14:textId="3A07D9F6" w:rsidR="00FF16CA" w:rsidRDefault="00FF16CA">
      <w:r>
        <w:br w:type="page"/>
      </w:r>
    </w:p>
    <w:p w14:paraId="22CA65D4" w14:textId="570EBC28" w:rsidR="00FB0438" w:rsidRPr="007A7C90" w:rsidRDefault="00FB0438" w:rsidP="00FB0438">
      <w:pPr>
        <w:pStyle w:val="Heading1"/>
        <w:numPr>
          <w:ilvl w:val="0"/>
          <w:numId w:val="1"/>
        </w:numPr>
        <w:rPr>
          <w:b/>
          <w:bCs/>
        </w:rPr>
      </w:pPr>
      <w:bookmarkStart w:id="20" w:name="_Toc126006273"/>
      <w:r>
        <w:rPr>
          <w:b/>
          <w:bCs/>
        </w:rPr>
        <w:t>Communication</w:t>
      </w:r>
      <w:bookmarkEnd w:id="20"/>
    </w:p>
    <w:p w14:paraId="49B127EB" w14:textId="77777777" w:rsidR="00FB0438" w:rsidRDefault="00FB0438" w:rsidP="00FB0438">
      <w:pPr>
        <w:tabs>
          <w:tab w:val="left" w:pos="2552"/>
        </w:tabs>
      </w:pPr>
    </w:p>
    <w:p w14:paraId="2C553B2A" w14:textId="77777777" w:rsidR="00FB0438" w:rsidRDefault="00FB0438" w:rsidP="00FB0438">
      <w:pPr>
        <w:pStyle w:val="Heading2"/>
        <w:numPr>
          <w:ilvl w:val="1"/>
          <w:numId w:val="1"/>
        </w:numPr>
      </w:pPr>
      <w:bookmarkStart w:id="21" w:name="_Toc126006274"/>
      <w:r>
        <w:t>Evidence of research</w:t>
      </w:r>
      <w:bookmarkEnd w:id="21"/>
      <w:r>
        <w:t xml:space="preserve"> </w:t>
      </w:r>
    </w:p>
    <w:p w14:paraId="5CCB7719" w14:textId="77777777" w:rsidR="00FB0438" w:rsidRPr="00796443" w:rsidRDefault="00FB0438" w:rsidP="00FB0438">
      <w:r w:rsidRPr="004A4E26">
        <w:t>(E.g. which websites or academic journals did you visit?)</w:t>
      </w:r>
    </w:p>
    <w:p w14:paraId="04A4E6CF" w14:textId="77777777" w:rsidR="00FB0438" w:rsidRDefault="00FB0438" w:rsidP="00FB0438"/>
    <w:p w14:paraId="453735D1" w14:textId="77777777" w:rsidR="00FB0438" w:rsidRDefault="00FB0438" w:rsidP="00FB0438"/>
    <w:p w14:paraId="7218699D" w14:textId="77777777" w:rsidR="00FB0438" w:rsidRDefault="00FB0438" w:rsidP="00FB0438"/>
    <w:p w14:paraId="2D98B24F" w14:textId="77777777" w:rsidR="00FB0438" w:rsidRDefault="00FB0438" w:rsidP="00FB0438">
      <w:pPr>
        <w:pStyle w:val="Heading2"/>
        <w:numPr>
          <w:ilvl w:val="1"/>
          <w:numId w:val="1"/>
        </w:numPr>
      </w:pPr>
      <w:bookmarkStart w:id="22" w:name="_Toc126006275"/>
      <w:r>
        <w:t>Findings / Observations</w:t>
      </w:r>
      <w:bookmarkEnd w:id="22"/>
    </w:p>
    <w:p w14:paraId="55FD475B" w14:textId="77777777" w:rsidR="00FB0438" w:rsidRPr="00796443" w:rsidRDefault="00FB0438" w:rsidP="00FB0438">
      <w:r w:rsidRPr="004A4E26">
        <w:t>(E.g. expand on why you referred to these sources as opposed to other sources you could have considered, and why you believe they apply or are relevant to the session topic under discussion.)</w:t>
      </w:r>
    </w:p>
    <w:p w14:paraId="70A752E9" w14:textId="77777777" w:rsidR="00FB0438" w:rsidRDefault="00FB0438" w:rsidP="00FB0438"/>
    <w:p w14:paraId="5E24A137" w14:textId="77777777" w:rsidR="00FB0438" w:rsidRDefault="00FB0438" w:rsidP="00FB0438"/>
    <w:p w14:paraId="3E499C76" w14:textId="77777777" w:rsidR="00FB0438" w:rsidRDefault="00FB0438" w:rsidP="00FB0438"/>
    <w:p w14:paraId="290440C5" w14:textId="77777777" w:rsidR="00FB0438" w:rsidRPr="00FB0438" w:rsidRDefault="00FB0438" w:rsidP="00FB0438">
      <w:pPr>
        <w:pStyle w:val="Heading2"/>
        <w:numPr>
          <w:ilvl w:val="1"/>
          <w:numId w:val="1"/>
        </w:numPr>
        <w:rPr>
          <w:sz w:val="22"/>
          <w:szCs w:val="22"/>
        </w:rPr>
      </w:pPr>
      <w:bookmarkStart w:id="23" w:name="_Toc126006276"/>
      <w:r>
        <w:t>Reflections</w:t>
      </w:r>
      <w:bookmarkEnd w:id="23"/>
    </w:p>
    <w:p w14:paraId="2335A09B" w14:textId="77777777" w:rsidR="00FB0438" w:rsidRPr="00796443" w:rsidRDefault="00FB0438" w:rsidP="00FB043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5B5F2862" w14:textId="77777777" w:rsidR="00FB0438" w:rsidRDefault="00FB0438" w:rsidP="00FB0438"/>
    <w:p w14:paraId="6C9D1BC7" w14:textId="77777777" w:rsidR="00FB0438" w:rsidRDefault="00FB0438" w:rsidP="00FB0438"/>
    <w:p w14:paraId="623F9BE0" w14:textId="77777777" w:rsidR="00FB0438" w:rsidRDefault="00FB0438" w:rsidP="00FB0438"/>
    <w:p w14:paraId="29132DA4" w14:textId="5FCAC7B0" w:rsidR="00331763" w:rsidRDefault="00331763">
      <w:r>
        <w:br w:type="page"/>
      </w:r>
    </w:p>
    <w:p w14:paraId="35DEBCC5" w14:textId="3D7246D9" w:rsidR="00FB0438" w:rsidRPr="007A7C90" w:rsidRDefault="00093A82" w:rsidP="00FB0438">
      <w:pPr>
        <w:pStyle w:val="Heading1"/>
        <w:numPr>
          <w:ilvl w:val="0"/>
          <w:numId w:val="1"/>
        </w:numPr>
        <w:rPr>
          <w:b/>
          <w:bCs/>
        </w:rPr>
      </w:pPr>
      <w:bookmarkStart w:id="24" w:name="_Toc126006277"/>
      <w:r>
        <w:rPr>
          <w:b/>
          <w:bCs/>
        </w:rPr>
        <w:t>Intellectual Property</w:t>
      </w:r>
      <w:bookmarkEnd w:id="24"/>
    </w:p>
    <w:p w14:paraId="3CFC9D05" w14:textId="77777777" w:rsidR="00FB0438" w:rsidRDefault="00FB0438" w:rsidP="00FB0438">
      <w:pPr>
        <w:tabs>
          <w:tab w:val="left" w:pos="2552"/>
        </w:tabs>
      </w:pPr>
    </w:p>
    <w:p w14:paraId="42209F49" w14:textId="77777777" w:rsidR="00FB0438" w:rsidRDefault="00FB0438" w:rsidP="00FB0438">
      <w:pPr>
        <w:pStyle w:val="Heading2"/>
        <w:numPr>
          <w:ilvl w:val="1"/>
          <w:numId w:val="1"/>
        </w:numPr>
      </w:pPr>
      <w:bookmarkStart w:id="25" w:name="_Toc126006278"/>
      <w:r>
        <w:t>Evidence of research</w:t>
      </w:r>
      <w:bookmarkEnd w:id="25"/>
      <w:r>
        <w:t xml:space="preserve"> </w:t>
      </w:r>
    </w:p>
    <w:p w14:paraId="788B7E85" w14:textId="77777777" w:rsidR="00FB0438" w:rsidRPr="00796443" w:rsidRDefault="00FB0438" w:rsidP="00FB0438">
      <w:r w:rsidRPr="004A4E26">
        <w:t>(E.g. which websites or academic journals did you visit?)</w:t>
      </w:r>
    </w:p>
    <w:p w14:paraId="1A81ADB4" w14:textId="77777777" w:rsidR="00FB0438" w:rsidRDefault="00FB0438" w:rsidP="00FB0438"/>
    <w:p w14:paraId="7BF18FC1" w14:textId="77777777" w:rsidR="00FB0438" w:rsidRDefault="00FB0438" w:rsidP="00FB0438"/>
    <w:p w14:paraId="7D24D63F" w14:textId="77777777" w:rsidR="00FB0438" w:rsidRDefault="00FB0438" w:rsidP="00FB0438"/>
    <w:p w14:paraId="093C27E6" w14:textId="77777777" w:rsidR="00FB0438" w:rsidRDefault="00FB0438" w:rsidP="00FB0438">
      <w:pPr>
        <w:pStyle w:val="Heading2"/>
        <w:numPr>
          <w:ilvl w:val="1"/>
          <w:numId w:val="1"/>
        </w:numPr>
      </w:pPr>
      <w:bookmarkStart w:id="26" w:name="_Toc126006279"/>
      <w:r>
        <w:t>Findings / Observations</w:t>
      </w:r>
      <w:bookmarkEnd w:id="26"/>
    </w:p>
    <w:p w14:paraId="63D36384" w14:textId="77777777" w:rsidR="00FB0438" w:rsidRPr="00796443" w:rsidRDefault="00FB0438" w:rsidP="00FB0438">
      <w:r w:rsidRPr="004A4E26">
        <w:t>(E.g. expand on why you referred to these sources as opposed to other sources you could have considered, and why you believe they apply or are relevant to the session topic under discussion.)</w:t>
      </w:r>
    </w:p>
    <w:p w14:paraId="3F9DAB4D" w14:textId="77777777" w:rsidR="00FB0438" w:rsidRDefault="00FB0438" w:rsidP="00FB0438"/>
    <w:p w14:paraId="1EC1757A" w14:textId="77777777" w:rsidR="00FB0438" w:rsidRDefault="00FB0438" w:rsidP="00FB0438"/>
    <w:p w14:paraId="7EC48E40" w14:textId="77777777" w:rsidR="00FB0438" w:rsidRDefault="00FB0438" w:rsidP="00FB0438"/>
    <w:p w14:paraId="559231A6" w14:textId="77777777" w:rsidR="00FB0438" w:rsidRPr="00FB0438" w:rsidRDefault="00FB0438" w:rsidP="00FB0438">
      <w:pPr>
        <w:pStyle w:val="Heading2"/>
        <w:numPr>
          <w:ilvl w:val="1"/>
          <w:numId w:val="1"/>
        </w:numPr>
        <w:rPr>
          <w:sz w:val="22"/>
          <w:szCs w:val="22"/>
        </w:rPr>
      </w:pPr>
      <w:bookmarkStart w:id="27" w:name="_Toc126006280"/>
      <w:r>
        <w:t>Reflections</w:t>
      </w:r>
      <w:bookmarkEnd w:id="27"/>
    </w:p>
    <w:p w14:paraId="648785A5" w14:textId="77777777" w:rsidR="00FB0438" w:rsidRPr="00796443" w:rsidRDefault="00FB0438" w:rsidP="00FB043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3E1EEAB3" w14:textId="77777777" w:rsidR="00FB0438" w:rsidRDefault="00FB0438" w:rsidP="00FB0438"/>
    <w:p w14:paraId="431EB41D" w14:textId="7BCFE387" w:rsidR="00FB0438" w:rsidRDefault="00FB0438" w:rsidP="00FB0438"/>
    <w:p w14:paraId="7158A13C" w14:textId="702E69EA" w:rsidR="00FB0438" w:rsidRDefault="00FB0438" w:rsidP="00FB0438"/>
    <w:p w14:paraId="3FA21E3C" w14:textId="77777777" w:rsidR="00FB0438" w:rsidRDefault="00FB0438" w:rsidP="00FB0438"/>
    <w:p w14:paraId="6DD63C77" w14:textId="6E40DD9C" w:rsidR="007C2E21" w:rsidRDefault="007C2E21">
      <w:r>
        <w:br w:type="page"/>
      </w:r>
    </w:p>
    <w:p w14:paraId="450121AE" w14:textId="7D2C1752" w:rsidR="00FB0438" w:rsidRPr="007A7C90" w:rsidRDefault="00093A82" w:rsidP="00093A82">
      <w:pPr>
        <w:pStyle w:val="Heading1"/>
        <w:numPr>
          <w:ilvl w:val="0"/>
          <w:numId w:val="3"/>
        </w:numPr>
        <w:rPr>
          <w:b/>
          <w:bCs/>
        </w:rPr>
      </w:pPr>
      <w:bookmarkStart w:id="28" w:name="_Toc126006281"/>
      <w:r>
        <w:rPr>
          <w:b/>
          <w:bCs/>
        </w:rPr>
        <w:t>Data Privacy</w:t>
      </w:r>
      <w:r w:rsidR="001E164E">
        <w:rPr>
          <w:b/>
          <w:bCs/>
        </w:rPr>
        <w:t xml:space="preserve"> &amp; Society</w:t>
      </w:r>
      <w:bookmarkEnd w:id="28"/>
    </w:p>
    <w:p w14:paraId="5775EC72" w14:textId="77777777" w:rsidR="00FB0438" w:rsidRDefault="00FB0438" w:rsidP="00FB0438">
      <w:pPr>
        <w:tabs>
          <w:tab w:val="left" w:pos="2552"/>
        </w:tabs>
      </w:pPr>
    </w:p>
    <w:p w14:paraId="61FCC241" w14:textId="77777777" w:rsidR="00FB0438" w:rsidRDefault="00FB0438" w:rsidP="00366EE4">
      <w:pPr>
        <w:pStyle w:val="Heading2"/>
        <w:numPr>
          <w:ilvl w:val="1"/>
          <w:numId w:val="3"/>
        </w:numPr>
      </w:pPr>
      <w:bookmarkStart w:id="29" w:name="_Toc126006282"/>
      <w:r>
        <w:t>Evidence of research</w:t>
      </w:r>
      <w:bookmarkEnd w:id="29"/>
      <w:r>
        <w:t xml:space="preserve"> </w:t>
      </w:r>
    </w:p>
    <w:p w14:paraId="38B52695" w14:textId="77777777" w:rsidR="00FB0438" w:rsidRPr="00796443" w:rsidRDefault="00FB0438" w:rsidP="00FB0438">
      <w:r w:rsidRPr="004A4E26">
        <w:t>(E.g. which websites or academic journals did you visit?)</w:t>
      </w:r>
    </w:p>
    <w:p w14:paraId="1895FC58" w14:textId="77777777" w:rsidR="00FB0438" w:rsidRDefault="00FB0438" w:rsidP="00FB0438"/>
    <w:p w14:paraId="4CFE8A1E" w14:textId="77777777" w:rsidR="00FB0438" w:rsidRDefault="00FB0438" w:rsidP="00FB0438"/>
    <w:p w14:paraId="5C058C0B" w14:textId="77777777" w:rsidR="00FB0438" w:rsidRDefault="00FB0438" w:rsidP="00FB0438"/>
    <w:p w14:paraId="5BDA7875" w14:textId="77777777" w:rsidR="00FB0438" w:rsidRDefault="00FB0438" w:rsidP="00366EE4">
      <w:pPr>
        <w:pStyle w:val="Heading2"/>
        <w:numPr>
          <w:ilvl w:val="1"/>
          <w:numId w:val="3"/>
        </w:numPr>
      </w:pPr>
      <w:bookmarkStart w:id="30" w:name="_Toc126006283"/>
      <w:r>
        <w:t>Findings / Observations</w:t>
      </w:r>
      <w:bookmarkEnd w:id="30"/>
    </w:p>
    <w:p w14:paraId="674C0102" w14:textId="77777777" w:rsidR="00FB0438" w:rsidRPr="00796443" w:rsidRDefault="00FB0438" w:rsidP="00FB0438">
      <w:r w:rsidRPr="004A4E26">
        <w:t>(E.g. expand on why you referred to these sources as opposed to other sources you could have considered, and why you believe they apply or are relevant to the session topic under discussion.)</w:t>
      </w:r>
    </w:p>
    <w:p w14:paraId="69CFA821" w14:textId="77777777" w:rsidR="00FB0438" w:rsidRDefault="00FB0438" w:rsidP="00FB0438"/>
    <w:p w14:paraId="5E71E43C" w14:textId="77777777" w:rsidR="00FB0438" w:rsidRDefault="00FB0438" w:rsidP="00FB0438"/>
    <w:p w14:paraId="524DC15D" w14:textId="77777777" w:rsidR="00FB0438" w:rsidRDefault="00FB0438" w:rsidP="00FB0438"/>
    <w:p w14:paraId="0BFFF863" w14:textId="77777777" w:rsidR="00FB0438" w:rsidRPr="00FB0438" w:rsidRDefault="00FB0438" w:rsidP="00366EE4">
      <w:pPr>
        <w:pStyle w:val="Heading2"/>
        <w:numPr>
          <w:ilvl w:val="1"/>
          <w:numId w:val="3"/>
        </w:numPr>
        <w:rPr>
          <w:sz w:val="22"/>
          <w:szCs w:val="22"/>
        </w:rPr>
      </w:pPr>
      <w:bookmarkStart w:id="31" w:name="_Toc126006284"/>
      <w:r>
        <w:t>Reflections</w:t>
      </w:r>
      <w:bookmarkEnd w:id="31"/>
    </w:p>
    <w:p w14:paraId="75E89B25" w14:textId="77777777" w:rsidR="00FB0438" w:rsidRPr="00796443" w:rsidRDefault="00FB0438" w:rsidP="00FB043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7794C895" w14:textId="77777777" w:rsidR="00FB0438" w:rsidRDefault="00FB0438" w:rsidP="00FB0438"/>
    <w:p w14:paraId="21DFFCEF" w14:textId="77777777" w:rsidR="00FB0438" w:rsidRDefault="00FB0438" w:rsidP="00FB0438"/>
    <w:p w14:paraId="28F71998" w14:textId="77777777" w:rsidR="00FB0438" w:rsidRDefault="00FB0438" w:rsidP="00FB0438"/>
    <w:p w14:paraId="2AD1F78C" w14:textId="54128F9F" w:rsidR="007C2E21" w:rsidRDefault="007C2E21" w:rsidP="00DE02D6"/>
    <w:p w14:paraId="671CB7D4" w14:textId="53C51D86" w:rsidR="007C2E21" w:rsidRDefault="007C2E21" w:rsidP="00DE02D6"/>
    <w:p w14:paraId="4C0A91E5" w14:textId="4C8BCD77" w:rsidR="007C2E21" w:rsidRDefault="007C2E21">
      <w:r>
        <w:br w:type="page"/>
      </w:r>
    </w:p>
    <w:p w14:paraId="7DFF2F4E" w14:textId="34ACCF34" w:rsidR="00193387" w:rsidRPr="007A7C90" w:rsidRDefault="00093A82" w:rsidP="00093A82">
      <w:pPr>
        <w:pStyle w:val="Heading1"/>
        <w:numPr>
          <w:ilvl w:val="0"/>
          <w:numId w:val="4"/>
        </w:numPr>
        <w:rPr>
          <w:b/>
          <w:bCs/>
        </w:rPr>
      </w:pPr>
      <w:bookmarkStart w:id="32" w:name="_Toc126006285"/>
      <w:r>
        <w:rPr>
          <w:b/>
          <w:bCs/>
        </w:rPr>
        <w:t>ICT Risk Management</w:t>
      </w:r>
      <w:bookmarkEnd w:id="32"/>
    </w:p>
    <w:p w14:paraId="41C6CE07" w14:textId="77777777" w:rsidR="00193387" w:rsidRDefault="00193387" w:rsidP="00193387">
      <w:pPr>
        <w:tabs>
          <w:tab w:val="left" w:pos="2552"/>
        </w:tabs>
      </w:pPr>
    </w:p>
    <w:p w14:paraId="02DAC4C7" w14:textId="77777777" w:rsidR="00193387" w:rsidRDefault="00193387" w:rsidP="00093A82">
      <w:pPr>
        <w:pStyle w:val="Heading2"/>
        <w:numPr>
          <w:ilvl w:val="1"/>
          <w:numId w:val="4"/>
        </w:numPr>
      </w:pPr>
      <w:bookmarkStart w:id="33" w:name="_Toc126006286"/>
      <w:r>
        <w:t>Evidence of research</w:t>
      </w:r>
      <w:bookmarkEnd w:id="33"/>
      <w:r>
        <w:t xml:space="preserve"> </w:t>
      </w:r>
    </w:p>
    <w:p w14:paraId="1DBBBECB" w14:textId="77777777" w:rsidR="00193387" w:rsidRPr="00796443" w:rsidRDefault="00193387" w:rsidP="00193387">
      <w:r w:rsidRPr="004A4E26">
        <w:t>(E.g. which websites or academic journals did you visit?)</w:t>
      </w:r>
    </w:p>
    <w:p w14:paraId="46932393" w14:textId="77777777" w:rsidR="00193387" w:rsidRDefault="00193387" w:rsidP="00193387"/>
    <w:p w14:paraId="15C8A73B" w14:textId="77777777" w:rsidR="00193387" w:rsidRDefault="00193387" w:rsidP="00193387"/>
    <w:p w14:paraId="4DC43A54" w14:textId="77777777" w:rsidR="00193387" w:rsidRDefault="00193387" w:rsidP="00193387"/>
    <w:p w14:paraId="7BFE95AF" w14:textId="77777777" w:rsidR="00193387" w:rsidRDefault="00193387" w:rsidP="00093A82">
      <w:pPr>
        <w:pStyle w:val="Heading2"/>
        <w:numPr>
          <w:ilvl w:val="1"/>
          <w:numId w:val="4"/>
        </w:numPr>
      </w:pPr>
      <w:bookmarkStart w:id="34" w:name="_Toc126006287"/>
      <w:r>
        <w:t>Findings / Observations</w:t>
      </w:r>
      <w:bookmarkEnd w:id="34"/>
    </w:p>
    <w:p w14:paraId="70C14D5D" w14:textId="77777777" w:rsidR="00193387" w:rsidRPr="00796443" w:rsidRDefault="00193387" w:rsidP="00193387">
      <w:r w:rsidRPr="004A4E26">
        <w:t>(E.g. expand on why you referred to these sources as opposed to other sources you could have considered, and why you believe they apply or are relevant to the session topic under discussion.)</w:t>
      </w:r>
    </w:p>
    <w:p w14:paraId="42C1CD1D" w14:textId="77777777" w:rsidR="00193387" w:rsidRDefault="00193387" w:rsidP="00193387"/>
    <w:p w14:paraId="1FE6B3C5" w14:textId="77777777" w:rsidR="00193387" w:rsidRDefault="00193387" w:rsidP="00193387"/>
    <w:p w14:paraId="708B450F" w14:textId="77777777" w:rsidR="00193387" w:rsidRDefault="00193387" w:rsidP="00193387"/>
    <w:p w14:paraId="29E54F01" w14:textId="77777777" w:rsidR="00193387" w:rsidRPr="00FB0438" w:rsidRDefault="00193387" w:rsidP="00093A82">
      <w:pPr>
        <w:pStyle w:val="Heading2"/>
        <w:numPr>
          <w:ilvl w:val="1"/>
          <w:numId w:val="4"/>
        </w:numPr>
        <w:rPr>
          <w:sz w:val="22"/>
          <w:szCs w:val="22"/>
        </w:rPr>
      </w:pPr>
      <w:bookmarkStart w:id="35" w:name="_Toc126006288"/>
      <w:r>
        <w:t>Reflections</w:t>
      </w:r>
      <w:bookmarkEnd w:id="35"/>
    </w:p>
    <w:p w14:paraId="5D14AB42" w14:textId="77777777" w:rsidR="00193387" w:rsidRPr="00796443" w:rsidRDefault="00193387" w:rsidP="00193387">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7CFAF145" w14:textId="77777777" w:rsidR="00193387" w:rsidRDefault="00193387" w:rsidP="00193387"/>
    <w:p w14:paraId="4206CC4B" w14:textId="77777777" w:rsidR="00193387" w:rsidRDefault="00193387" w:rsidP="00193387"/>
    <w:p w14:paraId="19D82633" w14:textId="77777777" w:rsidR="00193387" w:rsidRDefault="00193387" w:rsidP="00193387"/>
    <w:p w14:paraId="7CCDCB5A" w14:textId="77777777" w:rsidR="00193387" w:rsidRDefault="00193387" w:rsidP="00DE02D6"/>
    <w:p w14:paraId="290FD86A" w14:textId="5F9BF0B1" w:rsidR="00BD74F9" w:rsidRDefault="00BD74F9">
      <w:r>
        <w:br w:type="page"/>
      </w:r>
    </w:p>
    <w:p w14:paraId="121468B1" w14:textId="01650F6C" w:rsidR="00BD74F9" w:rsidRPr="007A7C90" w:rsidRDefault="006D78B8" w:rsidP="00093A82">
      <w:pPr>
        <w:pStyle w:val="Heading1"/>
        <w:numPr>
          <w:ilvl w:val="0"/>
          <w:numId w:val="5"/>
        </w:numPr>
        <w:rPr>
          <w:b/>
          <w:bCs/>
        </w:rPr>
      </w:pPr>
      <w:bookmarkStart w:id="36" w:name="_Toc126006289"/>
      <w:r>
        <w:rPr>
          <w:b/>
          <w:bCs/>
        </w:rPr>
        <w:t>Privacy, IP and Industry</w:t>
      </w:r>
      <w:bookmarkEnd w:id="36"/>
    </w:p>
    <w:p w14:paraId="340118DB" w14:textId="77777777" w:rsidR="00BD74F9" w:rsidRDefault="00BD74F9" w:rsidP="00BD74F9">
      <w:pPr>
        <w:tabs>
          <w:tab w:val="left" w:pos="2552"/>
        </w:tabs>
      </w:pPr>
    </w:p>
    <w:p w14:paraId="4E1B14FD" w14:textId="77777777" w:rsidR="006D78B8" w:rsidRDefault="00BD74F9" w:rsidP="00093A82">
      <w:pPr>
        <w:pStyle w:val="Heading2"/>
        <w:numPr>
          <w:ilvl w:val="1"/>
          <w:numId w:val="5"/>
        </w:numPr>
      </w:pPr>
      <w:bookmarkStart w:id="37" w:name="_Toc126006290"/>
      <w:r>
        <w:t>Evidence of research</w:t>
      </w:r>
      <w:bookmarkEnd w:id="37"/>
      <w:r>
        <w:t xml:space="preserve"> </w:t>
      </w:r>
    </w:p>
    <w:p w14:paraId="29235922" w14:textId="783CC33E" w:rsidR="00BD74F9" w:rsidRDefault="00BD74F9" w:rsidP="006D78B8">
      <w:r w:rsidRPr="00DE02D6">
        <w:t>(E.g. which websites or academic journals did you visit?)</w:t>
      </w:r>
    </w:p>
    <w:p w14:paraId="4C1F4372" w14:textId="77777777" w:rsidR="00BD74F9" w:rsidRDefault="00BD74F9" w:rsidP="00BD74F9"/>
    <w:p w14:paraId="666B3AF0" w14:textId="77777777" w:rsidR="00BD74F9" w:rsidRDefault="00BD74F9" w:rsidP="00BD74F9"/>
    <w:p w14:paraId="3AC0F0D0" w14:textId="77777777" w:rsidR="00BD74F9" w:rsidRDefault="00BD74F9" w:rsidP="00BD74F9"/>
    <w:p w14:paraId="47B3A66A" w14:textId="77777777" w:rsidR="006D78B8" w:rsidRDefault="00BD74F9" w:rsidP="00093A82">
      <w:pPr>
        <w:pStyle w:val="Heading2"/>
        <w:numPr>
          <w:ilvl w:val="1"/>
          <w:numId w:val="5"/>
        </w:numPr>
      </w:pPr>
      <w:bookmarkStart w:id="38" w:name="_Toc126006291"/>
      <w:r>
        <w:t>Findings / Observations</w:t>
      </w:r>
      <w:bookmarkEnd w:id="38"/>
    </w:p>
    <w:p w14:paraId="16E33D6C" w14:textId="755136E3" w:rsidR="00BD74F9" w:rsidRDefault="00BD74F9" w:rsidP="006D78B8">
      <w:r w:rsidRPr="00DE02D6">
        <w:t>(E.g. expand on why you referred to these sources as opposed to other sources you could have considered, and why you believe they apply or are relevant to the session topic under discussion.)</w:t>
      </w:r>
    </w:p>
    <w:p w14:paraId="26B81441" w14:textId="77777777" w:rsidR="00BD74F9" w:rsidRDefault="00BD74F9" w:rsidP="00BD74F9"/>
    <w:p w14:paraId="7EEDC80B" w14:textId="77777777" w:rsidR="00BD74F9" w:rsidRDefault="00BD74F9" w:rsidP="00BD74F9"/>
    <w:p w14:paraId="03204450" w14:textId="77777777" w:rsidR="00BD74F9" w:rsidRDefault="00BD74F9" w:rsidP="00BD74F9"/>
    <w:p w14:paraId="65C0E872" w14:textId="77777777" w:rsidR="006D78B8" w:rsidRPr="006D78B8" w:rsidRDefault="00BD74F9" w:rsidP="00093A82">
      <w:pPr>
        <w:pStyle w:val="Heading2"/>
        <w:numPr>
          <w:ilvl w:val="1"/>
          <w:numId w:val="5"/>
        </w:numPr>
        <w:rPr>
          <w:sz w:val="22"/>
          <w:szCs w:val="22"/>
        </w:rPr>
      </w:pPr>
      <w:bookmarkStart w:id="39" w:name="_Toc126006292"/>
      <w:r>
        <w:t>Reflections</w:t>
      </w:r>
      <w:bookmarkEnd w:id="39"/>
    </w:p>
    <w:p w14:paraId="07E95D59" w14:textId="0FBD21A8" w:rsidR="00BD74F9" w:rsidRDefault="00BD74F9" w:rsidP="006D78B8">
      <w:r w:rsidRPr="00DE02D6">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7C6D8F03" w14:textId="3A9CE2AE" w:rsidR="00BD74F9" w:rsidRDefault="00BD74F9" w:rsidP="00DE02D6"/>
    <w:p w14:paraId="2FB0F644" w14:textId="32E46C5D" w:rsidR="00BD74F9" w:rsidRDefault="00BD74F9" w:rsidP="00DE02D6"/>
    <w:p w14:paraId="001E0794" w14:textId="1B155970" w:rsidR="00BD74F9" w:rsidRDefault="00BD74F9" w:rsidP="00DE02D6"/>
    <w:p w14:paraId="1D14D8A9" w14:textId="43C88B62" w:rsidR="00BD74F9" w:rsidRDefault="00BD74F9">
      <w:r>
        <w:br w:type="page"/>
      </w:r>
    </w:p>
    <w:p w14:paraId="2F4CD3FE" w14:textId="603C7A6B" w:rsidR="006D78B8" w:rsidRPr="007A7C90" w:rsidRDefault="006D78B8" w:rsidP="00093A82">
      <w:pPr>
        <w:pStyle w:val="Heading1"/>
        <w:numPr>
          <w:ilvl w:val="0"/>
          <w:numId w:val="6"/>
        </w:numPr>
        <w:rPr>
          <w:b/>
          <w:bCs/>
        </w:rPr>
      </w:pPr>
      <w:bookmarkStart w:id="40" w:name="_Toc126006293"/>
      <w:r>
        <w:rPr>
          <w:b/>
          <w:bCs/>
        </w:rPr>
        <w:t>Assessments AT2 Advice</w:t>
      </w:r>
      <w:bookmarkEnd w:id="40"/>
    </w:p>
    <w:p w14:paraId="316D8BCB" w14:textId="77777777" w:rsidR="006D78B8" w:rsidRDefault="006D78B8" w:rsidP="006D78B8">
      <w:pPr>
        <w:tabs>
          <w:tab w:val="left" w:pos="2552"/>
        </w:tabs>
      </w:pPr>
    </w:p>
    <w:p w14:paraId="5298C063" w14:textId="77777777" w:rsidR="006D78B8" w:rsidRDefault="006D78B8" w:rsidP="00093A82">
      <w:pPr>
        <w:pStyle w:val="Heading2"/>
        <w:numPr>
          <w:ilvl w:val="1"/>
          <w:numId w:val="6"/>
        </w:numPr>
      </w:pPr>
      <w:bookmarkStart w:id="41" w:name="_Toc126006294"/>
      <w:r>
        <w:t>Evidence of research</w:t>
      </w:r>
      <w:bookmarkEnd w:id="41"/>
      <w:r>
        <w:t xml:space="preserve"> </w:t>
      </w:r>
    </w:p>
    <w:p w14:paraId="49198768" w14:textId="77777777" w:rsidR="006D78B8" w:rsidRPr="00796443" w:rsidRDefault="006D78B8" w:rsidP="006D78B8">
      <w:r w:rsidRPr="004A4E26">
        <w:t>(E.g. which websites or academic journals did you visit?)</w:t>
      </w:r>
    </w:p>
    <w:p w14:paraId="736C7AC4" w14:textId="77777777" w:rsidR="006D78B8" w:rsidRDefault="006D78B8" w:rsidP="006D78B8"/>
    <w:p w14:paraId="23AEB72D" w14:textId="77777777" w:rsidR="006D78B8" w:rsidRDefault="006D78B8" w:rsidP="006D78B8"/>
    <w:p w14:paraId="00B60A80" w14:textId="77777777" w:rsidR="006D78B8" w:rsidRDefault="006D78B8" w:rsidP="006D78B8"/>
    <w:p w14:paraId="62BD791C" w14:textId="77777777" w:rsidR="006D78B8" w:rsidRDefault="006D78B8" w:rsidP="00093A82">
      <w:pPr>
        <w:pStyle w:val="Heading2"/>
        <w:numPr>
          <w:ilvl w:val="1"/>
          <w:numId w:val="6"/>
        </w:numPr>
      </w:pPr>
      <w:bookmarkStart w:id="42" w:name="_Toc126006295"/>
      <w:r>
        <w:t>Findings / Observations</w:t>
      </w:r>
      <w:bookmarkEnd w:id="42"/>
    </w:p>
    <w:p w14:paraId="19DC1240" w14:textId="77777777" w:rsidR="006D78B8" w:rsidRPr="00796443" w:rsidRDefault="006D78B8" w:rsidP="006D78B8">
      <w:r w:rsidRPr="004A4E26">
        <w:t>(E.g. expand on why you referred to these sources as opposed to other sources you could have considered, and why you believe they apply or are relevant to the session topic under discussion.)</w:t>
      </w:r>
    </w:p>
    <w:p w14:paraId="2AB4CF7B" w14:textId="77777777" w:rsidR="006D78B8" w:rsidRDefault="006D78B8" w:rsidP="006D78B8"/>
    <w:p w14:paraId="75887E4B" w14:textId="77777777" w:rsidR="006D78B8" w:rsidRDefault="006D78B8" w:rsidP="006D78B8"/>
    <w:p w14:paraId="1061F092" w14:textId="77777777" w:rsidR="006D78B8" w:rsidRDefault="006D78B8" w:rsidP="006D78B8"/>
    <w:p w14:paraId="1856C51E" w14:textId="77777777" w:rsidR="006D78B8" w:rsidRPr="00FB0438" w:rsidRDefault="006D78B8" w:rsidP="00093A82">
      <w:pPr>
        <w:pStyle w:val="Heading2"/>
        <w:numPr>
          <w:ilvl w:val="1"/>
          <w:numId w:val="6"/>
        </w:numPr>
        <w:rPr>
          <w:sz w:val="22"/>
          <w:szCs w:val="22"/>
        </w:rPr>
      </w:pPr>
      <w:bookmarkStart w:id="43" w:name="_Toc126006296"/>
      <w:r>
        <w:t>Reflections</w:t>
      </w:r>
      <w:bookmarkEnd w:id="43"/>
    </w:p>
    <w:p w14:paraId="53D4CC97" w14:textId="77777777" w:rsidR="006D78B8" w:rsidRPr="00796443" w:rsidRDefault="006D78B8" w:rsidP="006D78B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25B99BA4" w14:textId="77777777" w:rsidR="006D78B8" w:rsidRDefault="006D78B8" w:rsidP="006D78B8"/>
    <w:p w14:paraId="5C94B3CD" w14:textId="77777777" w:rsidR="006D78B8" w:rsidRDefault="006D78B8" w:rsidP="006D78B8"/>
    <w:p w14:paraId="4FC2956A" w14:textId="77777777" w:rsidR="006D78B8" w:rsidRDefault="006D78B8" w:rsidP="006D78B8"/>
    <w:p w14:paraId="4AA79D8F" w14:textId="1B5445C7" w:rsidR="00BD74F9" w:rsidRDefault="00BD74F9" w:rsidP="00DE02D6"/>
    <w:p w14:paraId="0B059A12" w14:textId="70F44F8C" w:rsidR="00BD74F9" w:rsidRDefault="00BD74F9" w:rsidP="00DE02D6"/>
    <w:p w14:paraId="679C91BD" w14:textId="7C8FDE71" w:rsidR="00BD74F9" w:rsidRDefault="00BD74F9">
      <w:r>
        <w:br w:type="page"/>
      </w:r>
    </w:p>
    <w:p w14:paraId="0FAEB2FF" w14:textId="1F7FF4F0" w:rsidR="006D78B8" w:rsidRPr="007A7C90" w:rsidRDefault="006D78B8" w:rsidP="00093A82">
      <w:pPr>
        <w:pStyle w:val="Heading1"/>
        <w:numPr>
          <w:ilvl w:val="0"/>
          <w:numId w:val="6"/>
        </w:numPr>
        <w:rPr>
          <w:b/>
          <w:bCs/>
        </w:rPr>
      </w:pPr>
      <w:bookmarkStart w:id="44" w:name="_Toc126006297"/>
      <w:r>
        <w:rPr>
          <w:b/>
          <w:bCs/>
        </w:rPr>
        <w:t>The purpose of reflection</w:t>
      </w:r>
      <w:bookmarkEnd w:id="44"/>
    </w:p>
    <w:p w14:paraId="3C158880" w14:textId="77777777" w:rsidR="006D78B8" w:rsidRDefault="006D78B8" w:rsidP="006D78B8">
      <w:pPr>
        <w:tabs>
          <w:tab w:val="left" w:pos="2552"/>
        </w:tabs>
      </w:pPr>
    </w:p>
    <w:p w14:paraId="21226241" w14:textId="77777777" w:rsidR="006D78B8" w:rsidRDefault="006D78B8" w:rsidP="00093A82">
      <w:pPr>
        <w:pStyle w:val="Heading2"/>
        <w:numPr>
          <w:ilvl w:val="1"/>
          <w:numId w:val="6"/>
        </w:numPr>
      </w:pPr>
      <w:bookmarkStart w:id="45" w:name="_Toc126006298"/>
      <w:r>
        <w:t>Evidence of research</w:t>
      </w:r>
      <w:bookmarkEnd w:id="45"/>
      <w:r>
        <w:t xml:space="preserve"> </w:t>
      </w:r>
    </w:p>
    <w:p w14:paraId="3F202397" w14:textId="77777777" w:rsidR="006D78B8" w:rsidRPr="00796443" w:rsidRDefault="006D78B8" w:rsidP="006D78B8">
      <w:r w:rsidRPr="004A4E26">
        <w:t>(E.g. which websites or academic journals did you visit?)</w:t>
      </w:r>
    </w:p>
    <w:p w14:paraId="4F0238BD" w14:textId="77777777" w:rsidR="006D78B8" w:rsidRDefault="006D78B8" w:rsidP="006D78B8"/>
    <w:p w14:paraId="23477F2E" w14:textId="77777777" w:rsidR="006D78B8" w:rsidRDefault="006D78B8" w:rsidP="006D78B8"/>
    <w:p w14:paraId="08E6DD5C" w14:textId="77777777" w:rsidR="006D78B8" w:rsidRDefault="006D78B8" w:rsidP="006D78B8"/>
    <w:p w14:paraId="1BC6B724" w14:textId="77777777" w:rsidR="006D78B8" w:rsidRDefault="006D78B8" w:rsidP="00093A82">
      <w:pPr>
        <w:pStyle w:val="Heading2"/>
        <w:numPr>
          <w:ilvl w:val="1"/>
          <w:numId w:val="6"/>
        </w:numPr>
      </w:pPr>
      <w:bookmarkStart w:id="46" w:name="_Toc126006299"/>
      <w:r>
        <w:t>Findings / Observations</w:t>
      </w:r>
      <w:bookmarkEnd w:id="46"/>
    </w:p>
    <w:p w14:paraId="316C93B4" w14:textId="77777777" w:rsidR="006D78B8" w:rsidRPr="00796443" w:rsidRDefault="006D78B8" w:rsidP="006D78B8">
      <w:r w:rsidRPr="004A4E26">
        <w:t>(E.g. expand on why you referred to these sources as opposed to other sources you could have considered, and why you believe they apply or are relevant to the session topic under discussion.)</w:t>
      </w:r>
    </w:p>
    <w:p w14:paraId="2D6B4000" w14:textId="77777777" w:rsidR="006D78B8" w:rsidRDefault="006D78B8" w:rsidP="006D78B8"/>
    <w:p w14:paraId="06831127" w14:textId="77777777" w:rsidR="006D78B8" w:rsidRDefault="006D78B8" w:rsidP="006D78B8"/>
    <w:p w14:paraId="6D35ADC7" w14:textId="77777777" w:rsidR="006D78B8" w:rsidRDefault="006D78B8" w:rsidP="006D78B8"/>
    <w:p w14:paraId="3F58965E" w14:textId="77777777" w:rsidR="006D78B8" w:rsidRPr="00FB0438" w:rsidRDefault="006D78B8" w:rsidP="00093A82">
      <w:pPr>
        <w:pStyle w:val="Heading2"/>
        <w:numPr>
          <w:ilvl w:val="1"/>
          <w:numId w:val="6"/>
        </w:numPr>
        <w:rPr>
          <w:sz w:val="22"/>
          <w:szCs w:val="22"/>
        </w:rPr>
      </w:pPr>
      <w:bookmarkStart w:id="47" w:name="_Toc126006300"/>
      <w:r>
        <w:t>Reflections</w:t>
      </w:r>
      <w:bookmarkEnd w:id="47"/>
    </w:p>
    <w:p w14:paraId="448D5D5A" w14:textId="77777777" w:rsidR="006D78B8" w:rsidRPr="00796443" w:rsidRDefault="006D78B8" w:rsidP="006D78B8">
      <w:r w:rsidRPr="00796443">
        <w:t>(E.g. Critically analyse the section or general topic under discussion. This is a chance for you to demonstrate your mastery of a topic by challenging (constructively) traditional methods or thinking around a particular area, and what ideas you may suggest to develop this area, or even continue the discussion by raising some interesting points. In this latter part I would urge students to use the discussion board.)</w:t>
      </w:r>
    </w:p>
    <w:p w14:paraId="7E43314A" w14:textId="77777777" w:rsidR="006D78B8" w:rsidRDefault="006D78B8" w:rsidP="006D78B8"/>
    <w:p w14:paraId="72C6DDCA" w14:textId="77777777" w:rsidR="006D78B8" w:rsidRDefault="006D78B8" w:rsidP="006D78B8"/>
    <w:p w14:paraId="52377C9A" w14:textId="176A4A62" w:rsidR="00D94FB8" w:rsidRDefault="00D94FB8">
      <w:r>
        <w:br w:type="page"/>
      </w:r>
    </w:p>
    <w:p w14:paraId="0B354FB1" w14:textId="7EEC8197" w:rsidR="00D94FB8" w:rsidRDefault="00D94FB8" w:rsidP="002471EB">
      <w:pPr>
        <w:pStyle w:val="Heading1"/>
        <w:numPr>
          <w:ilvl w:val="0"/>
          <w:numId w:val="8"/>
        </w:numPr>
        <w:rPr>
          <w:b/>
          <w:bCs/>
        </w:rPr>
      </w:pPr>
      <w:bookmarkStart w:id="48" w:name="_Toc126005286"/>
      <w:bookmarkStart w:id="49" w:name="_Toc126006301"/>
      <w:r>
        <w:rPr>
          <w:b/>
          <w:bCs/>
        </w:rPr>
        <w:t>Assessment Task 2 – Group Video Presentation</w:t>
      </w:r>
      <w:bookmarkEnd w:id="48"/>
      <w:bookmarkEnd w:id="49"/>
    </w:p>
    <w:p w14:paraId="173EFEB0" w14:textId="77777777" w:rsidR="00D94FB8" w:rsidRDefault="00D94FB8" w:rsidP="00D94FB8">
      <w:pPr>
        <w:tabs>
          <w:tab w:val="left" w:pos="2552"/>
        </w:tabs>
      </w:pPr>
    </w:p>
    <w:p w14:paraId="66BD6F6E" w14:textId="77777777" w:rsidR="00D94FB8" w:rsidRDefault="00D94FB8" w:rsidP="002471EB">
      <w:pPr>
        <w:pStyle w:val="Heading2"/>
        <w:numPr>
          <w:ilvl w:val="1"/>
          <w:numId w:val="8"/>
        </w:numPr>
      </w:pPr>
      <w:bookmarkStart w:id="50" w:name="_Toc126005287"/>
      <w:bookmarkStart w:id="51" w:name="_Toc126006302"/>
      <w:r>
        <w:t>Your role</w:t>
      </w:r>
      <w:bookmarkEnd w:id="50"/>
      <w:bookmarkEnd w:id="51"/>
    </w:p>
    <w:p w14:paraId="0C68C730" w14:textId="77777777" w:rsidR="00D94FB8" w:rsidRDefault="00D94FB8" w:rsidP="00D94FB8">
      <w:r>
        <w:t>(Give details about your role, how it came about (e.g. did you nominate yourself for the role you carried out?)).</w:t>
      </w:r>
      <w:r>
        <w:br/>
      </w:r>
    </w:p>
    <w:p w14:paraId="2AAE2DBE" w14:textId="77777777" w:rsidR="00D94FB8" w:rsidRDefault="00D94FB8" w:rsidP="00D94FB8"/>
    <w:p w14:paraId="771D996D" w14:textId="77777777" w:rsidR="00D94FB8" w:rsidRDefault="00D94FB8" w:rsidP="00D94FB8"/>
    <w:p w14:paraId="4593EEC5" w14:textId="77777777" w:rsidR="00D94FB8" w:rsidRDefault="00D94FB8" w:rsidP="002471EB">
      <w:pPr>
        <w:pStyle w:val="Heading2"/>
        <w:numPr>
          <w:ilvl w:val="1"/>
          <w:numId w:val="8"/>
        </w:numPr>
      </w:pPr>
      <w:bookmarkStart w:id="52" w:name="_Toc126005288"/>
      <w:bookmarkStart w:id="53" w:name="_Toc126006303"/>
      <w:r>
        <w:t>Your contribution to the group activities</w:t>
      </w:r>
      <w:bookmarkEnd w:id="52"/>
      <w:bookmarkEnd w:id="53"/>
    </w:p>
    <w:p w14:paraId="573BE54A" w14:textId="77777777" w:rsidR="00D94FB8" w:rsidRDefault="00D94FB8" w:rsidP="00D94FB8">
      <w:r>
        <w:t>(Explain why you believe you made a positive contribution.</w:t>
      </w:r>
      <w:r>
        <w:br/>
        <w:t>Conversely, did anything go wrong? If so, what happened and how? (… remember here not to name names and to be professional and constructive. Just describe the facts and in the context of your own authority.)).</w:t>
      </w:r>
    </w:p>
    <w:p w14:paraId="2FD82D0A" w14:textId="77777777" w:rsidR="00D94FB8" w:rsidRDefault="00D94FB8" w:rsidP="00D94FB8"/>
    <w:p w14:paraId="1344945B" w14:textId="77777777" w:rsidR="00D94FB8" w:rsidRDefault="00D94FB8" w:rsidP="00D94FB8"/>
    <w:p w14:paraId="48FC119E" w14:textId="77777777" w:rsidR="00D94FB8" w:rsidRDefault="00D94FB8" w:rsidP="00D94FB8"/>
    <w:p w14:paraId="093CBAD6" w14:textId="77777777" w:rsidR="00D94FB8" w:rsidRDefault="00D94FB8" w:rsidP="002471EB">
      <w:pPr>
        <w:pStyle w:val="Heading2"/>
        <w:numPr>
          <w:ilvl w:val="1"/>
          <w:numId w:val="8"/>
        </w:numPr>
      </w:pPr>
      <w:bookmarkStart w:id="54" w:name="_Toc126005289"/>
      <w:bookmarkStart w:id="55" w:name="_Toc126006304"/>
      <w:r>
        <w:t>Reflection: Would you have done anything differently?</w:t>
      </w:r>
      <w:bookmarkEnd w:id="54"/>
      <w:bookmarkEnd w:id="55"/>
    </w:p>
    <w:p w14:paraId="79D84E73" w14:textId="77777777" w:rsidR="00D94FB8" w:rsidRDefault="00D94FB8" w:rsidP="00D94FB8">
      <w:r>
        <w:t>(If you could go back in time and make new attempts at the group activities, what would they be?</w:t>
      </w:r>
      <w:r>
        <w:br/>
        <w:t>If not, explain why you would not choose to return to a point in time you could have done better, managed a situation differently, etc.)</w:t>
      </w:r>
    </w:p>
    <w:p w14:paraId="63B44513" w14:textId="77777777" w:rsidR="006D78B8" w:rsidRDefault="006D78B8" w:rsidP="006D78B8"/>
    <w:p w14:paraId="09E0F95E" w14:textId="16CB5076" w:rsidR="00395489" w:rsidRDefault="00395489" w:rsidP="00DE02D6"/>
    <w:p w14:paraId="10DA7E86" w14:textId="293486A0" w:rsidR="00395489" w:rsidRDefault="00395489">
      <w:r>
        <w:br w:type="page"/>
      </w:r>
    </w:p>
    <w:p w14:paraId="5F1D8333" w14:textId="59AE69BE" w:rsidR="00395489" w:rsidRDefault="00395489" w:rsidP="00395489">
      <w:pPr>
        <w:pStyle w:val="Heading1"/>
      </w:pPr>
      <w:bookmarkStart w:id="56" w:name="_Toc126006305"/>
      <w:r>
        <w:t>References</w:t>
      </w:r>
      <w:bookmarkEnd w:id="56"/>
    </w:p>
    <w:p w14:paraId="131B7B50" w14:textId="20566503" w:rsidR="00395489" w:rsidRDefault="00395489" w:rsidP="00395489"/>
    <w:p w14:paraId="2D6DD95E" w14:textId="6A38A43E" w:rsidR="00395489" w:rsidRDefault="00395489" w:rsidP="00395489"/>
    <w:p w14:paraId="1A01C81A" w14:textId="51663E4C" w:rsidR="00395489" w:rsidRDefault="00395489" w:rsidP="00395489"/>
    <w:p w14:paraId="5A70D3EE" w14:textId="357F4800" w:rsidR="00395489" w:rsidRDefault="00395489" w:rsidP="00395489"/>
    <w:p w14:paraId="6EF9E91C" w14:textId="0470D175" w:rsidR="00395489" w:rsidRDefault="00395489">
      <w:r>
        <w:br w:type="page"/>
      </w:r>
    </w:p>
    <w:p w14:paraId="772039C3" w14:textId="4DD888FC" w:rsidR="00395489" w:rsidRDefault="00395489" w:rsidP="00395489">
      <w:pPr>
        <w:pStyle w:val="Heading1"/>
      </w:pPr>
      <w:bookmarkStart w:id="57" w:name="_Toc126006306"/>
      <w:r>
        <w:t>Appendices</w:t>
      </w:r>
      <w:bookmarkEnd w:id="57"/>
    </w:p>
    <w:p w14:paraId="070C1CD8" w14:textId="76BB3028" w:rsidR="00395489" w:rsidRDefault="00395489" w:rsidP="00395489"/>
    <w:p w14:paraId="06335663" w14:textId="7A85BE25" w:rsidR="00395489" w:rsidRDefault="00395489" w:rsidP="00395489"/>
    <w:p w14:paraId="77DC9BC2" w14:textId="6550474D" w:rsidR="00395489" w:rsidRDefault="00395489" w:rsidP="00395489"/>
    <w:p w14:paraId="53CC4F7B" w14:textId="47F3E44D" w:rsidR="00395489" w:rsidRDefault="00395489" w:rsidP="00395489"/>
    <w:p w14:paraId="728A3004" w14:textId="3A6105AF" w:rsidR="00EC6D81" w:rsidRDefault="00EC6D81" w:rsidP="00395489"/>
    <w:p w14:paraId="3723EAB5" w14:textId="77EFFD50" w:rsidR="00EC6D81" w:rsidRDefault="00EC6D81" w:rsidP="00395489"/>
    <w:p w14:paraId="4CD5E4EA" w14:textId="4A2714E2" w:rsidR="00EC6D81" w:rsidRPr="00395489" w:rsidRDefault="00EC6D81" w:rsidP="00395489">
      <w:r>
        <w:t>&lt;END&gt;</w:t>
      </w:r>
    </w:p>
    <w:sectPr w:rsidR="00EC6D81" w:rsidRPr="00395489" w:rsidSect="00A85026">
      <w:headerReference w:type="even" r:id="rId8"/>
      <w:headerReference w:type="default" r:id="rId9"/>
      <w:footerReference w:type="default" r:id="rId10"/>
      <w:headerReference w:type="first" r:id="rId11"/>
      <w:pgSz w:w="11906" w:h="16838"/>
      <w:pgMar w:top="720" w:right="720" w:bottom="720" w:left="720" w:header="73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620569" w14:textId="77777777" w:rsidR="00660CE9" w:rsidRDefault="00660CE9" w:rsidP="003535AA">
      <w:pPr>
        <w:spacing w:after="0" w:line="240" w:lineRule="auto"/>
      </w:pPr>
      <w:r>
        <w:separator/>
      </w:r>
    </w:p>
  </w:endnote>
  <w:endnote w:type="continuationSeparator" w:id="0">
    <w:p w14:paraId="6A71D2C0" w14:textId="77777777" w:rsidR="00660CE9" w:rsidRDefault="00660CE9" w:rsidP="003535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953346" w14:textId="517D799D" w:rsidR="00FF16CA" w:rsidRDefault="008C32E3" w:rsidP="0081144E">
    <w:pPr>
      <w:pStyle w:val="Footer"/>
      <w:tabs>
        <w:tab w:val="clear" w:pos="9026"/>
        <w:tab w:val="right" w:pos="10348"/>
      </w:tabs>
    </w:pPr>
    <w:fldSimple w:instr=" FILENAME   \* MERGEFORMAT ">
      <w:r w:rsidR="00093A82">
        <w:rPr>
          <w:noProof/>
        </w:rPr>
        <w:t>ICTICT313 AT1 Learning Portfolio document template v1.0.docx</w:t>
      </w:r>
    </w:fldSimple>
    <w:r w:rsidR="00B66BB1">
      <w:t xml:space="preserve"> </w:t>
    </w:r>
    <w:r w:rsidR="00B66BB1">
      <w:tab/>
    </w:r>
    <w:r w:rsidR="00B66BB1">
      <w:fldChar w:fldCharType="begin"/>
    </w:r>
    <w:r w:rsidR="00B66BB1">
      <w:instrText xml:space="preserve"> PAGE   \* MERGEFORMAT </w:instrText>
    </w:r>
    <w:r w:rsidR="00B66BB1">
      <w:fldChar w:fldCharType="separate"/>
    </w:r>
    <w:r w:rsidR="0024380B">
      <w:rPr>
        <w:noProof/>
      </w:rPr>
      <w:t>1</w:t>
    </w:r>
    <w:r w:rsidR="00B66BB1">
      <w:rPr>
        <w:noProof/>
      </w:rPr>
      <w:fldChar w:fldCharType="end"/>
    </w:r>
    <w:r w:rsidR="00B66BB1">
      <w:rPr>
        <w:noProof/>
      </w:rPr>
      <w:t xml:space="preserve"> / </w:t>
    </w:r>
    <w:r w:rsidR="00B66BB1">
      <w:rPr>
        <w:noProof/>
      </w:rPr>
      <w:fldChar w:fldCharType="begin"/>
    </w:r>
    <w:r w:rsidR="00B66BB1">
      <w:rPr>
        <w:noProof/>
      </w:rPr>
      <w:instrText xml:space="preserve"> NUMPAGES   \* MERGEFORMAT </w:instrText>
    </w:r>
    <w:r w:rsidR="00B66BB1">
      <w:rPr>
        <w:noProof/>
      </w:rPr>
      <w:fldChar w:fldCharType="separate"/>
    </w:r>
    <w:r w:rsidR="0024380B">
      <w:rPr>
        <w:noProof/>
      </w:rPr>
      <w:t>3</w:t>
    </w:r>
    <w:r w:rsidR="00B66BB1">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8DD4B6" w14:textId="77777777" w:rsidR="00660CE9" w:rsidRDefault="00660CE9" w:rsidP="003535AA">
      <w:pPr>
        <w:spacing w:after="0" w:line="240" w:lineRule="auto"/>
      </w:pPr>
      <w:r>
        <w:separator/>
      </w:r>
    </w:p>
  </w:footnote>
  <w:footnote w:type="continuationSeparator" w:id="0">
    <w:p w14:paraId="7B04144B" w14:textId="77777777" w:rsidR="00660CE9" w:rsidRDefault="00660CE9" w:rsidP="003535A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779E44" w14:textId="446F5372" w:rsidR="003535AA" w:rsidRDefault="003535AA">
    <w:pPr>
      <w:pStyle w:val="Header"/>
    </w:pPr>
    <w:r>
      <w:rPr>
        <w:noProof/>
        <w:lang w:val="en-US"/>
      </w:rPr>
      <mc:AlternateContent>
        <mc:Choice Requires="wps">
          <w:drawing>
            <wp:anchor distT="0" distB="0" distL="0" distR="0" simplePos="0" relativeHeight="251661312" behindDoc="0" locked="0" layoutInCell="1" allowOverlap="1" wp14:anchorId="7DE11EA4" wp14:editId="57B407E3">
              <wp:simplePos x="635" y="635"/>
              <wp:positionH relativeFrom="page">
                <wp:align>center</wp:align>
              </wp:positionH>
              <wp:positionV relativeFrom="page">
                <wp:align>top</wp:align>
              </wp:positionV>
              <wp:extent cx="443865" cy="443865"/>
              <wp:effectExtent l="0" t="0" r="16510" b="4445"/>
              <wp:wrapNone/>
              <wp:docPr id="2" name="Text Box 2" descr="OFFICI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F14951" w14:textId="3896AE06" w:rsidR="003535AA" w:rsidRPr="003535AA" w:rsidRDefault="003535AA" w:rsidP="003535AA">
                          <w:pPr>
                            <w:spacing w:after="0"/>
                            <w:rPr>
                              <w:rFonts w:ascii="Calibri" w:eastAsia="Calibri" w:hAnsi="Calibri" w:cs="Calibri"/>
                              <w:noProof/>
                              <w:color w:val="FF0000"/>
                              <w:sz w:val="20"/>
                              <w:szCs w:val="20"/>
                            </w:rPr>
                          </w:pPr>
                          <w:r w:rsidRPr="003535AA">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DE11EA4"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79F14951" w14:textId="3896AE06" w:rsidR="003535AA" w:rsidRPr="003535AA" w:rsidRDefault="003535AA" w:rsidP="003535AA">
                    <w:pPr>
                      <w:spacing w:after="0"/>
                      <w:rPr>
                        <w:rFonts w:ascii="Calibri" w:eastAsia="Calibri" w:hAnsi="Calibri" w:cs="Calibri"/>
                        <w:noProof/>
                        <w:color w:val="FF0000"/>
                        <w:sz w:val="20"/>
                        <w:szCs w:val="20"/>
                      </w:rPr>
                    </w:pPr>
                    <w:r w:rsidRPr="003535AA">
                      <w:rPr>
                        <w:rFonts w:ascii="Calibri" w:eastAsia="Calibri" w:hAnsi="Calibri" w:cs="Calibri"/>
                        <w:noProof/>
                        <w:color w:val="FF0000"/>
                        <w:sz w:val="20"/>
                        <w:szCs w:val="20"/>
                      </w:rPr>
                      <w:t>OFFICIAL</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5698"/>
    </w:tblGrid>
    <w:tr w:rsidR="003535AA" w14:paraId="6352C6B1" w14:textId="77777777" w:rsidTr="00A85026">
      <w:tc>
        <w:tcPr>
          <w:tcW w:w="4508" w:type="dxa"/>
          <w:vAlign w:val="center"/>
        </w:tcPr>
        <w:p w14:paraId="46F65B19" w14:textId="67D112BF" w:rsidR="003535AA" w:rsidRDefault="00980FAD" w:rsidP="003535AA">
          <w:pPr>
            <w:pStyle w:val="Header"/>
            <w:jc w:val="center"/>
          </w:pPr>
          <w:r w:rsidRPr="003007CA">
            <w:rPr>
              <w:bCs/>
              <w:noProof/>
              <w:color w:val="C00000"/>
              <w:sz w:val="21"/>
              <w:szCs w:val="21"/>
              <w:lang w:val="en-US"/>
            </w:rPr>
            <w:drawing>
              <wp:anchor distT="0" distB="0" distL="114300" distR="114300" simplePos="0" relativeHeight="251659264" behindDoc="0" locked="0" layoutInCell="1" allowOverlap="1" wp14:anchorId="2A9B1FC1" wp14:editId="38072AEF">
                <wp:simplePos x="0" y="0"/>
                <wp:positionH relativeFrom="column">
                  <wp:posOffset>-30204</wp:posOffset>
                </wp:positionH>
                <wp:positionV relativeFrom="paragraph">
                  <wp:posOffset>68718</wp:posOffset>
                </wp:positionV>
                <wp:extent cx="2649220" cy="474980"/>
                <wp:effectExtent l="0" t="0" r="0" b="1270"/>
                <wp:wrapSquare wrapText="lef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14:sizeRelH relativeFrom="margin">
                  <wp14:pctWidth>0</wp14:pctWidth>
                </wp14:sizeRelH>
                <wp14:sizeRelV relativeFrom="margin">
                  <wp14:pctHeight>0</wp14:pctHeight>
                </wp14:sizeRelV>
              </wp:anchor>
            </w:drawing>
          </w:r>
        </w:p>
      </w:tc>
      <w:tc>
        <w:tcPr>
          <w:tcW w:w="5698" w:type="dxa"/>
          <w:vAlign w:val="center"/>
        </w:tcPr>
        <w:p w14:paraId="25C7413C" w14:textId="60E4875E" w:rsidR="003535AA" w:rsidRPr="000C0653" w:rsidRDefault="003535AA" w:rsidP="0081144E">
          <w:pPr>
            <w:pStyle w:val="Header"/>
            <w:tabs>
              <w:tab w:val="clear" w:pos="4513"/>
              <w:tab w:val="center" w:pos="5302"/>
            </w:tabs>
            <w:rPr>
              <w:rFonts w:ascii="Arial" w:eastAsia="SimSun" w:hAnsi="Arial" w:cs="Arial"/>
              <w:color w:val="C00000"/>
              <w:sz w:val="20"/>
              <w:szCs w:val="20"/>
            </w:rPr>
          </w:pPr>
          <w:r w:rsidRPr="000C0653">
            <w:rPr>
              <w:rFonts w:ascii="Arial" w:eastAsia="SimSun" w:hAnsi="Arial" w:cs="Arial"/>
              <w:color w:val="C00000"/>
              <w:sz w:val="20"/>
              <w:szCs w:val="20"/>
            </w:rPr>
            <w:t>ICTICT</w:t>
          </w:r>
          <w:r w:rsidR="000D6D14">
            <w:rPr>
              <w:rFonts w:ascii="Arial" w:eastAsia="SimSun" w:hAnsi="Arial" w:cs="Arial"/>
              <w:color w:val="C00000"/>
              <w:sz w:val="20"/>
              <w:szCs w:val="20"/>
            </w:rPr>
            <w:t>451</w:t>
          </w:r>
          <w:r w:rsidR="005673CF">
            <w:rPr>
              <w:rFonts w:ascii="Arial" w:eastAsia="SimSun" w:hAnsi="Arial" w:cs="Arial"/>
              <w:color w:val="C00000"/>
              <w:sz w:val="20"/>
              <w:szCs w:val="20"/>
            </w:rPr>
            <w:br/>
          </w:r>
          <w:r w:rsidR="000D6D14">
            <w:rPr>
              <w:rFonts w:ascii="Arial" w:eastAsia="SimSun" w:hAnsi="Arial" w:cs="Arial"/>
              <w:color w:val="C00000"/>
              <w:sz w:val="20"/>
              <w:szCs w:val="20"/>
            </w:rPr>
            <w:t>Comply with</w:t>
          </w:r>
          <w:r w:rsidR="00980FAD" w:rsidRPr="000C0653">
            <w:rPr>
              <w:rFonts w:ascii="Arial" w:eastAsia="SimSun" w:hAnsi="Arial" w:cs="Arial"/>
              <w:color w:val="C00000"/>
              <w:sz w:val="20"/>
              <w:szCs w:val="20"/>
            </w:rPr>
            <w:t xml:space="preserve"> IP, ethics and </w:t>
          </w:r>
          <w:r w:rsidR="0081144E">
            <w:rPr>
              <w:rFonts w:ascii="Arial" w:eastAsia="SimSun" w:hAnsi="Arial" w:cs="Arial"/>
              <w:color w:val="C00000"/>
              <w:sz w:val="20"/>
              <w:szCs w:val="20"/>
            </w:rPr>
            <w:t>privacy</w:t>
          </w:r>
          <w:r w:rsidR="000D4C12">
            <w:rPr>
              <w:rFonts w:ascii="Arial" w:eastAsia="SimSun" w:hAnsi="Arial" w:cs="Arial"/>
              <w:color w:val="C00000"/>
              <w:sz w:val="20"/>
              <w:szCs w:val="20"/>
            </w:rPr>
            <w:t xml:space="preserve"> </w:t>
          </w:r>
          <w:r w:rsidR="001058EA">
            <w:rPr>
              <w:rFonts w:ascii="Arial" w:eastAsia="SimSun" w:hAnsi="Arial" w:cs="Arial"/>
              <w:color w:val="C00000"/>
              <w:sz w:val="20"/>
              <w:szCs w:val="20"/>
            </w:rPr>
            <w:t>policies</w:t>
          </w:r>
          <w:r w:rsidR="00980FAD" w:rsidRPr="000C0653">
            <w:rPr>
              <w:rFonts w:ascii="Arial" w:eastAsia="SimSun" w:hAnsi="Arial" w:cs="Arial"/>
              <w:color w:val="C00000"/>
              <w:sz w:val="20"/>
              <w:szCs w:val="20"/>
            </w:rPr>
            <w:t xml:space="preserve"> in ICT environments</w:t>
          </w:r>
        </w:p>
        <w:p w14:paraId="5A4B5C9A" w14:textId="77777777" w:rsidR="00980FAD" w:rsidRDefault="00980FAD" w:rsidP="003535AA">
          <w:pPr>
            <w:pStyle w:val="Header"/>
            <w:rPr>
              <w:rFonts w:ascii="Arial" w:eastAsia="SimSun" w:hAnsi="Arial" w:cs="Arial"/>
              <w:b/>
              <w:bCs/>
              <w:color w:val="C00000"/>
              <w:sz w:val="28"/>
              <w:szCs w:val="28"/>
            </w:rPr>
          </w:pPr>
        </w:p>
        <w:p w14:paraId="7411A0CD" w14:textId="2196805D" w:rsidR="003535AA" w:rsidRPr="003535AA" w:rsidRDefault="003535AA" w:rsidP="003535AA">
          <w:pPr>
            <w:pStyle w:val="Header"/>
            <w:rPr>
              <w:rFonts w:ascii="Arial" w:hAnsi="Arial" w:cs="Arial"/>
              <w:b/>
              <w:bCs/>
            </w:rPr>
          </w:pPr>
          <w:r w:rsidRPr="003535AA">
            <w:rPr>
              <w:rFonts w:ascii="Arial" w:eastAsia="SimSun" w:hAnsi="Arial" w:cs="Arial"/>
              <w:b/>
              <w:bCs/>
              <w:color w:val="C00000"/>
              <w:sz w:val="28"/>
              <w:szCs w:val="28"/>
            </w:rPr>
            <w:t>Learning Portfolio document</w:t>
          </w:r>
        </w:p>
      </w:tc>
    </w:tr>
  </w:tbl>
  <w:p w14:paraId="325C77C9" w14:textId="495CB6C3" w:rsidR="003535AA" w:rsidRDefault="000C0653">
    <w:pPr>
      <w:pStyle w:val="Header"/>
    </w:pPr>
    <w:r w:rsidRPr="00980FAD">
      <w:rPr>
        <w:noProof/>
        <w:color w:val="C00000"/>
        <w:sz w:val="20"/>
        <w:szCs w:val="20"/>
        <w:lang w:val="en-US"/>
      </w:rPr>
      <mc:AlternateContent>
        <mc:Choice Requires="wps">
          <w:drawing>
            <wp:anchor distT="0" distB="0" distL="0" distR="0" simplePos="0" relativeHeight="251662336" behindDoc="0" locked="0" layoutInCell="1" allowOverlap="1" wp14:anchorId="4B0DEE39" wp14:editId="04DC2572">
              <wp:simplePos x="0" y="0"/>
              <wp:positionH relativeFrom="margin">
                <wp:align>center</wp:align>
              </wp:positionH>
              <wp:positionV relativeFrom="page">
                <wp:posOffset>52098</wp:posOffset>
              </wp:positionV>
              <wp:extent cx="443865" cy="365125"/>
              <wp:effectExtent l="0" t="0" r="16510" b="15875"/>
              <wp:wrapNone/>
              <wp:docPr id="3" name="Text Box 3" descr="OFFICI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365125"/>
                      </a:xfrm>
                      <a:prstGeom prst="rect">
                        <a:avLst/>
                      </a:prstGeom>
                      <a:noFill/>
                      <a:ln>
                        <a:noFill/>
                      </a:ln>
                    </wps:spPr>
                    <wps:txbx>
                      <w:txbxContent>
                        <w:p w14:paraId="7152BD72" w14:textId="0E3AA691" w:rsidR="003535AA" w:rsidRPr="003535AA" w:rsidRDefault="003535AA" w:rsidP="003535AA">
                          <w:pPr>
                            <w:spacing w:after="0"/>
                            <w:rPr>
                              <w:rFonts w:ascii="Calibri" w:eastAsia="Calibri" w:hAnsi="Calibri" w:cs="Calibri"/>
                              <w:noProof/>
                              <w:color w:val="FF0000"/>
                              <w:sz w:val="20"/>
                              <w:szCs w:val="20"/>
                            </w:rPr>
                          </w:pPr>
                          <w:r w:rsidRPr="003535AA">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B0DEE39" id="_x0000_t202" coordsize="21600,21600" o:spt="202" path="m,l,21600r21600,l21600,xe">
              <v:stroke joinstyle="miter"/>
              <v:path gradientshapeok="t" o:connecttype="rect"/>
            </v:shapetype>
            <v:shape id="Text Box 3" o:spid="_x0000_s1027" type="#_x0000_t202" alt="OFFICIAL" style="position:absolute;margin-left:0;margin-top:4.1pt;width:34.95pt;height:28.75pt;z-index:251662336;visibility:visible;mso-wrap-style:non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" filled="f" stroked="f">
              <v:textbox inset="0,15pt,0,0">
                <w:txbxContent>
                  <w:p w14:paraId="7152BD72" w14:textId="0E3AA691" w:rsidR="003535AA" w:rsidRPr="003535AA" w:rsidRDefault="003535AA" w:rsidP="003535AA">
                    <w:pPr>
                      <w:spacing w:after="0"/>
                      <w:rPr>
                        <w:rFonts w:ascii="Calibri" w:eastAsia="Calibri" w:hAnsi="Calibri" w:cs="Calibri"/>
                        <w:noProof/>
                        <w:color w:val="FF0000"/>
                        <w:sz w:val="20"/>
                        <w:szCs w:val="20"/>
                      </w:rPr>
                    </w:pPr>
                    <w:r w:rsidRPr="003535AA">
                      <w:rPr>
                        <w:rFonts w:ascii="Calibri" w:eastAsia="Calibri" w:hAnsi="Calibri" w:cs="Calibri"/>
                        <w:noProof/>
                        <w:color w:val="FF0000"/>
                        <w:sz w:val="20"/>
                        <w:szCs w:val="20"/>
                      </w:rPr>
                      <w:t>OFFICIAL</w:t>
                    </w:r>
                  </w:p>
                </w:txbxContent>
              </v:textbox>
              <w10:wrap anchorx="margin"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05449D" w14:textId="29CD3FE8" w:rsidR="003535AA" w:rsidRDefault="003535AA">
    <w:pPr>
      <w:pStyle w:val="Header"/>
    </w:pPr>
    <w:r>
      <w:rPr>
        <w:noProof/>
        <w:lang w:val="en-US"/>
      </w:rPr>
      <mc:AlternateContent>
        <mc:Choice Requires="wps">
          <w:drawing>
            <wp:anchor distT="0" distB="0" distL="0" distR="0" simplePos="0" relativeHeight="251660288" behindDoc="0" locked="0" layoutInCell="1" allowOverlap="1" wp14:anchorId="42197FEC" wp14:editId="0EDEFD54">
              <wp:simplePos x="635" y="635"/>
              <wp:positionH relativeFrom="page">
                <wp:align>center</wp:align>
              </wp:positionH>
              <wp:positionV relativeFrom="page">
                <wp:align>top</wp:align>
              </wp:positionV>
              <wp:extent cx="443865" cy="443865"/>
              <wp:effectExtent l="0" t="0" r="16510" b="4445"/>
              <wp:wrapNone/>
              <wp:docPr id="1" name="Text Box 1" descr="OFFICIAL">
                <a:extLst xmlns:a="http://schemas.openxmlformats.org/drawingml/2006/main">
                  <a:ext uri="{5AE41FA2-C0FF-4470-9BD4-5FADCA87CBE2}">
                    <aclsh:classification xmlns:aclsh="http://schemas.microsoft.com/office/drawing/2020/classificationShap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954F5F6" w14:textId="0B6CBC1B" w:rsidR="003535AA" w:rsidRPr="003535AA" w:rsidRDefault="003535AA" w:rsidP="003535AA">
                          <w:pPr>
                            <w:spacing w:after="0"/>
                            <w:rPr>
                              <w:rFonts w:ascii="Calibri" w:eastAsia="Calibri" w:hAnsi="Calibri" w:cs="Calibri"/>
                              <w:noProof/>
                              <w:color w:val="FF0000"/>
                              <w:sz w:val="20"/>
                              <w:szCs w:val="20"/>
                            </w:rPr>
                          </w:pPr>
                          <w:r w:rsidRPr="003535AA">
                            <w:rPr>
                              <w:rFonts w:ascii="Calibri" w:eastAsia="Calibri" w:hAnsi="Calibri" w:cs="Calibri"/>
                              <w:noProof/>
                              <w:color w:val="FF0000"/>
                              <w:sz w:val="20"/>
                              <w:szCs w:val="20"/>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197FEC" id="_x0000_t202" coordsize="21600,21600" o:spt="202" path="m,l,21600r21600,l21600,xe">
              <v:stroke joinstyle="miter"/>
              <v:path gradientshapeok="t" o:connecttype="rect"/>
            </v:shapetype>
            <v:shape id="Text Box 1" o:spid="_x0000_s1028" type="#_x0000_t202" alt="OFFICIAL" style="position:absolute;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3954F5F6" w14:textId="0B6CBC1B" w:rsidR="003535AA" w:rsidRPr="003535AA" w:rsidRDefault="003535AA" w:rsidP="003535AA">
                    <w:pPr>
                      <w:spacing w:after="0"/>
                      <w:rPr>
                        <w:rFonts w:ascii="Calibri" w:eastAsia="Calibri" w:hAnsi="Calibri" w:cs="Calibri"/>
                        <w:noProof/>
                        <w:color w:val="FF0000"/>
                        <w:sz w:val="20"/>
                        <w:szCs w:val="20"/>
                      </w:rPr>
                    </w:pPr>
                    <w:r w:rsidRPr="003535AA">
                      <w:rPr>
                        <w:rFonts w:ascii="Calibri" w:eastAsia="Calibri" w:hAnsi="Calibri" w:cs="Calibri"/>
                        <w:noProof/>
                        <w:color w:val="FF0000"/>
                        <w:sz w:val="20"/>
                        <w:szCs w:val="20"/>
                      </w:rPr>
                      <w:t>OFFICIAL</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FF1A8D"/>
    <w:multiLevelType w:val="multilevel"/>
    <w:tmpl w:val="A8FC7D66"/>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1D8655E0"/>
    <w:multiLevelType w:val="multilevel"/>
    <w:tmpl w:val="0E0675D8"/>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49A45C2A"/>
    <w:multiLevelType w:val="multilevel"/>
    <w:tmpl w:val="01EE7A5E"/>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542431B2"/>
    <w:multiLevelType w:val="multilevel"/>
    <w:tmpl w:val="42C28B44"/>
    <w:lvl w:ilvl="0">
      <w:start w:val="12"/>
      <w:numFmt w:val="decimal"/>
      <w:lvlText w:val="%1."/>
      <w:lvlJc w:val="left"/>
      <w:pPr>
        <w:ind w:left="360" w:hanging="360"/>
      </w:pPr>
      <w:rPr>
        <w:rFonts w:hint="default"/>
      </w:rPr>
    </w:lvl>
    <w:lvl w:ilvl="1">
      <w:start w:val="1"/>
      <w:numFmt w:val="decimal"/>
      <w:lvlText w:val="%1.%2."/>
      <w:lvlJc w:val="left"/>
      <w:pPr>
        <w:ind w:left="792"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5B3308B6"/>
    <w:multiLevelType w:val="multilevel"/>
    <w:tmpl w:val="AFA00726"/>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5F395BE3"/>
    <w:multiLevelType w:val="multilevel"/>
    <w:tmpl w:val="A6A6DE4A"/>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7D6F65CA"/>
    <w:multiLevelType w:val="multilevel"/>
    <w:tmpl w:val="E6140D2A"/>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sz w:val="26"/>
        <w:szCs w:val="26"/>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5"/>
  </w:num>
  <w:num w:numId="3">
    <w:abstractNumId w:val="4"/>
  </w:num>
  <w:num w:numId="4">
    <w:abstractNumId w:val="0"/>
  </w:num>
  <w:num w:numId="5">
    <w:abstractNumId w:val="2"/>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AwMzGwtDQzNzI3NrBQ0lEKTi0uzszPAykwqQUAK+YjqSwAAAA="/>
  </w:docVars>
  <w:rsids>
    <w:rsidRoot w:val="003535AA"/>
    <w:rsid w:val="000107D4"/>
    <w:rsid w:val="00093A82"/>
    <w:rsid w:val="000C0653"/>
    <w:rsid w:val="000D4C12"/>
    <w:rsid w:val="000D6D14"/>
    <w:rsid w:val="001000DD"/>
    <w:rsid w:val="001058EA"/>
    <w:rsid w:val="00193387"/>
    <w:rsid w:val="001E164E"/>
    <w:rsid w:val="002359EF"/>
    <w:rsid w:val="0024380B"/>
    <w:rsid w:val="002471EB"/>
    <w:rsid w:val="00331763"/>
    <w:rsid w:val="003363A6"/>
    <w:rsid w:val="003535AA"/>
    <w:rsid w:val="00362A77"/>
    <w:rsid w:val="00366EE4"/>
    <w:rsid w:val="00395489"/>
    <w:rsid w:val="003C1681"/>
    <w:rsid w:val="004A4E26"/>
    <w:rsid w:val="004D401D"/>
    <w:rsid w:val="005673CF"/>
    <w:rsid w:val="00593D11"/>
    <w:rsid w:val="00660CE9"/>
    <w:rsid w:val="006D78B8"/>
    <w:rsid w:val="00796443"/>
    <w:rsid w:val="007A7C90"/>
    <w:rsid w:val="007C2E21"/>
    <w:rsid w:val="007F7907"/>
    <w:rsid w:val="0081144E"/>
    <w:rsid w:val="008C32E3"/>
    <w:rsid w:val="00980FAD"/>
    <w:rsid w:val="00A147B3"/>
    <w:rsid w:val="00A85026"/>
    <w:rsid w:val="00AB2397"/>
    <w:rsid w:val="00B66BB1"/>
    <w:rsid w:val="00BC5BC6"/>
    <w:rsid w:val="00BD74F9"/>
    <w:rsid w:val="00BE543E"/>
    <w:rsid w:val="00C4124B"/>
    <w:rsid w:val="00C55F22"/>
    <w:rsid w:val="00D50EF7"/>
    <w:rsid w:val="00D94FB8"/>
    <w:rsid w:val="00DE02D6"/>
    <w:rsid w:val="00EC6D81"/>
    <w:rsid w:val="00EF2D27"/>
    <w:rsid w:val="00FB0438"/>
    <w:rsid w:val="00FC01E5"/>
    <w:rsid w:val="00FF16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25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6EE4"/>
  </w:style>
  <w:style w:type="paragraph" w:styleId="Heading1">
    <w:name w:val="heading 1"/>
    <w:basedOn w:val="Normal"/>
    <w:next w:val="Normal"/>
    <w:link w:val="Heading1Char"/>
    <w:uiPriority w:val="9"/>
    <w:qFormat/>
    <w:rsid w:val="00D50E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40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5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AA"/>
  </w:style>
  <w:style w:type="paragraph" w:styleId="Footer">
    <w:name w:val="footer"/>
    <w:basedOn w:val="Normal"/>
    <w:link w:val="FooterChar"/>
    <w:uiPriority w:val="99"/>
    <w:unhideWhenUsed/>
    <w:rsid w:val="003535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AA"/>
  </w:style>
  <w:style w:type="table" w:styleId="TableGrid">
    <w:name w:val="Table Grid"/>
    <w:basedOn w:val="TableNormal"/>
    <w:uiPriority w:val="39"/>
    <w:rsid w:val="003535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D50EF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50EF7"/>
    <w:pPr>
      <w:ind w:left="720"/>
      <w:contextualSpacing/>
    </w:pPr>
  </w:style>
  <w:style w:type="character" w:customStyle="1" w:styleId="Heading2Char">
    <w:name w:val="Heading 2 Char"/>
    <w:basedOn w:val="DefaultParagraphFont"/>
    <w:link w:val="Heading2"/>
    <w:uiPriority w:val="9"/>
    <w:rsid w:val="004D401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96443"/>
    <w:pPr>
      <w:spacing w:after="100"/>
    </w:pPr>
  </w:style>
  <w:style w:type="paragraph" w:styleId="TOC2">
    <w:name w:val="toc 2"/>
    <w:basedOn w:val="Normal"/>
    <w:next w:val="Normal"/>
    <w:autoRedefine/>
    <w:uiPriority w:val="39"/>
    <w:unhideWhenUsed/>
    <w:rsid w:val="00796443"/>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6EE4"/>
  </w:style>
  <w:style w:type="paragraph" w:styleId="Heading1">
    <w:name w:val="heading 1"/>
    <w:basedOn w:val="Normal"/>
    <w:next w:val="Normal"/>
    <w:link w:val="Heading1Char"/>
    <w:uiPriority w:val="9"/>
    <w:qFormat/>
    <w:rsid w:val="00D50E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40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5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AA"/>
  </w:style>
  <w:style w:type="paragraph" w:styleId="Footer">
    <w:name w:val="footer"/>
    <w:basedOn w:val="Normal"/>
    <w:link w:val="FooterChar"/>
    <w:uiPriority w:val="99"/>
    <w:unhideWhenUsed/>
    <w:rsid w:val="003535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AA"/>
  </w:style>
  <w:style w:type="table" w:styleId="TableGrid">
    <w:name w:val="Table Grid"/>
    <w:basedOn w:val="TableNormal"/>
    <w:uiPriority w:val="39"/>
    <w:rsid w:val="003535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D50EF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50EF7"/>
    <w:pPr>
      <w:ind w:left="720"/>
      <w:contextualSpacing/>
    </w:pPr>
  </w:style>
  <w:style w:type="character" w:customStyle="1" w:styleId="Heading2Char">
    <w:name w:val="Heading 2 Char"/>
    <w:basedOn w:val="DefaultParagraphFont"/>
    <w:link w:val="Heading2"/>
    <w:uiPriority w:val="9"/>
    <w:rsid w:val="004D401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796443"/>
    <w:pPr>
      <w:spacing w:after="100"/>
    </w:pPr>
  </w:style>
  <w:style w:type="paragraph" w:styleId="TOC2">
    <w:name w:val="toc 2"/>
    <w:basedOn w:val="Normal"/>
    <w:next w:val="Normal"/>
    <w:autoRedefine/>
    <w:uiPriority w:val="39"/>
    <w:unhideWhenUsed/>
    <w:rsid w:val="0079644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508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Fitzpatrick</dc:creator>
  <cp:lastModifiedBy>User</cp:lastModifiedBy>
  <cp:revision>2</cp:revision>
  <dcterms:created xsi:type="dcterms:W3CDTF">2023-08-05T12:16:00Z</dcterms:created>
  <dcterms:modified xsi:type="dcterms:W3CDTF">2023-08-05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ff0000,10,Calibri</vt:lpwstr>
  </property>
  <property fmtid="{D5CDD505-2E9C-101B-9397-08002B2CF9AE}" pid="4" name="ClassificationContentMarkingHeaderText">
    <vt:lpwstr>OFFICIAL</vt:lpwstr>
  </property>
  <property fmtid="{D5CDD505-2E9C-101B-9397-08002B2CF9AE}" pid="5" name="MSIP_Label_f3ac7e5b-5da2-46c7-8677-8a6b50f7d886_Enabled">
    <vt:lpwstr>true</vt:lpwstr>
  </property>
  <property fmtid="{D5CDD505-2E9C-101B-9397-08002B2CF9AE}" pid="6" name="MSIP_Label_f3ac7e5b-5da2-46c7-8677-8a6b50f7d886_SetDate">
    <vt:lpwstr>2023-01-22T12:31:33Z</vt:lpwstr>
  </property>
  <property fmtid="{D5CDD505-2E9C-101B-9397-08002B2CF9AE}" pid="7" name="MSIP_Label_f3ac7e5b-5da2-46c7-8677-8a6b50f7d886_Method">
    <vt:lpwstr>Standard</vt:lpwstr>
  </property>
  <property fmtid="{D5CDD505-2E9C-101B-9397-08002B2CF9AE}" pid="8" name="MSIP_Label_f3ac7e5b-5da2-46c7-8677-8a6b50f7d886_Name">
    <vt:lpwstr>Official</vt:lpwstr>
  </property>
  <property fmtid="{D5CDD505-2E9C-101B-9397-08002B2CF9AE}" pid="9" name="MSIP_Label_f3ac7e5b-5da2-46c7-8677-8a6b50f7d886_SiteId">
    <vt:lpwstr>218881e8-07ad-4142-87d7-f6b90d17009b</vt:lpwstr>
  </property>
  <property fmtid="{D5CDD505-2E9C-101B-9397-08002B2CF9AE}" pid="10" name="MSIP_Label_f3ac7e5b-5da2-46c7-8677-8a6b50f7d886_ActionId">
    <vt:lpwstr>56f2a750-f964-47b2-baf3-8d1eebd74c77</vt:lpwstr>
  </property>
  <property fmtid="{D5CDD505-2E9C-101B-9397-08002B2CF9AE}" pid="11" name="MSIP_Label_f3ac7e5b-5da2-46c7-8677-8a6b50f7d886_ContentBits">
    <vt:lpwstr>1</vt:lpwstr>
  </property>
</Properties>
</file>